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76FC1" w14:textId="77777777" w:rsidR="009654DA" w:rsidRPr="009654DA" w:rsidRDefault="009654DA" w:rsidP="009654DA">
      <w:pPr>
        <w:pStyle w:val="SupplementaryMaterial"/>
        <w:rPr>
          <w:b w:val="0"/>
        </w:rPr>
      </w:pPr>
      <w:r w:rsidRPr="009654DA">
        <w:t>Supplementary Material</w:t>
      </w:r>
    </w:p>
    <w:p w14:paraId="369706E5" w14:textId="578A14F6" w:rsidR="009654DA" w:rsidRPr="001D38D4" w:rsidRDefault="001D38D4" w:rsidP="009654DA">
      <w:pPr>
        <w:pStyle w:val="Title"/>
      </w:pPr>
      <w:r w:rsidRPr="001D38D4">
        <w:t>Genetic variations and cisplatin nephrotoxicity: a systematic review</w:t>
      </w:r>
    </w:p>
    <w:p w14:paraId="2AAED77B" w14:textId="0D7C7D5B" w:rsidR="001D38D4" w:rsidRPr="001D38D4" w:rsidRDefault="001D38D4" w:rsidP="009654DA">
      <w:pPr>
        <w:spacing w:before="240" w:after="0"/>
        <w:rPr>
          <w:rFonts w:ascii="Times New Roman" w:hAnsi="Times New Roman" w:cs="Times New Roman"/>
          <w:b/>
          <w:lang w:val="nl-NL"/>
        </w:rPr>
      </w:pPr>
      <w:r w:rsidRPr="001D38D4">
        <w:rPr>
          <w:rFonts w:ascii="Times New Roman" w:eastAsia="Calibri" w:hAnsi="Times New Roman" w:cs="Times New Roman"/>
          <w:b/>
          <w:sz w:val="24"/>
          <w:szCs w:val="24"/>
          <w:lang w:val="nl-NL"/>
        </w:rPr>
        <w:t>Zulfan Zazuli, Susanne Vijverberg, Elise Slob, Geoffrey Liu, Bruce Carleton, Joris Veltman, Paul Baas,  Rosalinde Masereeuw, Anke-Hilse Maitland-van der Zee</w:t>
      </w:r>
      <w:r w:rsidR="009654DA" w:rsidRPr="001D38D4">
        <w:rPr>
          <w:rFonts w:ascii="Times New Roman" w:hAnsi="Times New Roman" w:cs="Times New Roman"/>
          <w:b/>
          <w:lang w:val="nl-NL"/>
        </w:rPr>
        <w:t xml:space="preserve">* </w:t>
      </w:r>
    </w:p>
    <w:p w14:paraId="51A598CD" w14:textId="5FD9C118" w:rsidR="009654DA" w:rsidRPr="001D38D4" w:rsidRDefault="009654DA" w:rsidP="009654DA">
      <w:pPr>
        <w:spacing w:before="240" w:after="0"/>
        <w:rPr>
          <w:rFonts w:ascii="Times New Roman" w:hAnsi="Times New Roman" w:cs="Times New Roman"/>
          <w:lang w:val="nl-NL"/>
        </w:rPr>
      </w:pPr>
      <w:r w:rsidRPr="001D38D4">
        <w:rPr>
          <w:rFonts w:ascii="Times New Roman" w:hAnsi="Times New Roman" w:cs="Times New Roman"/>
          <w:b/>
          <w:lang w:val="nl-NL"/>
        </w:rPr>
        <w:t xml:space="preserve">Correspondence: </w:t>
      </w:r>
      <w:r w:rsidR="001D38D4" w:rsidRPr="001D38D4">
        <w:rPr>
          <w:rFonts w:ascii="Times New Roman" w:hAnsi="Times New Roman" w:cs="Times New Roman"/>
          <w:lang w:val="nl-NL"/>
        </w:rPr>
        <w:t>Anke-Hilse Maitland-van der Zee</w:t>
      </w:r>
      <w:r w:rsidRPr="001D38D4">
        <w:rPr>
          <w:rFonts w:ascii="Times New Roman" w:hAnsi="Times New Roman" w:cs="Times New Roman"/>
          <w:lang w:val="nl-NL"/>
        </w:rPr>
        <w:t xml:space="preserve">: </w:t>
      </w:r>
      <w:r w:rsidR="001D38D4" w:rsidRPr="001D38D4">
        <w:rPr>
          <w:rFonts w:ascii="Times New Roman" w:hAnsi="Times New Roman" w:cs="Times New Roman"/>
          <w:lang w:val="nl-NL"/>
        </w:rPr>
        <w:t>a.h.maitland@amc.uva.nl</w:t>
      </w:r>
    </w:p>
    <w:p w14:paraId="76FE403A" w14:textId="77777777" w:rsidR="00004CDC" w:rsidRPr="001D38D4" w:rsidRDefault="00004CDC" w:rsidP="00004CDC">
      <w:pPr>
        <w:tabs>
          <w:tab w:val="left" w:pos="-1080"/>
          <w:tab w:val="left" w:pos="-720"/>
          <w:tab w:val="left" w:pos="270"/>
        </w:tabs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4"/>
          <w:lang w:val="nl-NL"/>
        </w:rPr>
      </w:pPr>
    </w:p>
    <w:p w14:paraId="760D110D" w14:textId="7D775ACF" w:rsidR="00FE2E76" w:rsidRPr="002622CE" w:rsidRDefault="00FE2E76" w:rsidP="00FE2E76">
      <w:pPr>
        <w:tabs>
          <w:tab w:val="left" w:pos="-1080"/>
          <w:tab w:val="left" w:pos="-720"/>
          <w:tab w:val="left" w:pos="270"/>
        </w:tabs>
        <w:spacing w:after="0" w:line="276" w:lineRule="auto"/>
        <w:rPr>
          <w:rFonts w:ascii="Times New Roman" w:hAnsi="Times New Roman" w:cs="Times New Roman"/>
          <w:sz w:val="24"/>
          <w:szCs w:val="24"/>
          <w:lang w:val="nl-NL"/>
        </w:rPr>
      </w:pPr>
    </w:p>
    <w:p w14:paraId="388EC7CA" w14:textId="53F40EE3" w:rsidR="009654DA" w:rsidRPr="002D4BFF" w:rsidRDefault="009654DA" w:rsidP="009654DA">
      <w:pPr>
        <w:tabs>
          <w:tab w:val="left" w:pos="-1080"/>
          <w:tab w:val="left" w:pos="-720"/>
          <w:tab w:val="left" w:pos="270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Supplementary</w:t>
      </w:r>
      <w:r w:rsidRPr="00353F83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Pr="006032F0">
        <w:rPr>
          <w:rFonts w:ascii="Times New Roman" w:hAnsi="Times New Roman" w:cs="Times New Roman"/>
          <w:b/>
          <w:sz w:val="24"/>
          <w:szCs w:val="24"/>
          <w:lang w:val="en-GB"/>
        </w:rPr>
        <w:t xml:space="preserve">Table </w:t>
      </w:r>
      <w:r w:rsidR="002D5E9D">
        <w:rPr>
          <w:rFonts w:ascii="Times New Roman" w:hAnsi="Times New Roman" w:cs="Times New Roman"/>
          <w:b/>
          <w:sz w:val="24"/>
          <w:szCs w:val="24"/>
          <w:lang w:val="en-GB"/>
        </w:rPr>
        <w:t>1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Pr="002D4BFF">
        <w:rPr>
          <w:rFonts w:ascii="Times New Roman" w:hAnsi="Times New Roman" w:cs="Times New Roman"/>
          <w:bCs/>
          <w:sz w:val="24"/>
          <w:szCs w:val="24"/>
        </w:rPr>
        <w:t>MeSH terms used in search strategy</w:t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101"/>
        <w:gridCol w:w="1871"/>
        <w:gridCol w:w="3261"/>
        <w:gridCol w:w="3118"/>
      </w:tblGrid>
      <w:tr w:rsidR="009654DA" w:rsidRPr="006032F0" w14:paraId="47E5D216" w14:textId="77777777" w:rsidTr="00AD303D">
        <w:tc>
          <w:tcPr>
            <w:tcW w:w="1101" w:type="dxa"/>
          </w:tcPr>
          <w:p w14:paraId="58937250" w14:textId="77777777" w:rsidR="009654DA" w:rsidRPr="006032F0" w:rsidRDefault="009654DA" w:rsidP="00AD303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↓ OR; →AND</w:t>
            </w:r>
          </w:p>
        </w:tc>
        <w:tc>
          <w:tcPr>
            <w:tcW w:w="1871" w:type="dxa"/>
          </w:tcPr>
          <w:p w14:paraId="2B95506A" w14:textId="77777777" w:rsidR="009654DA" w:rsidRPr="006032F0" w:rsidRDefault="009654DA" w:rsidP="00AD303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Exposure</w:t>
            </w:r>
          </w:p>
        </w:tc>
        <w:tc>
          <w:tcPr>
            <w:tcW w:w="3261" w:type="dxa"/>
          </w:tcPr>
          <w:p w14:paraId="1A3AB4D2" w14:textId="77777777" w:rsidR="009654DA" w:rsidRPr="006032F0" w:rsidRDefault="009654DA" w:rsidP="00AD303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Determinant</w:t>
            </w:r>
          </w:p>
        </w:tc>
        <w:tc>
          <w:tcPr>
            <w:tcW w:w="3118" w:type="dxa"/>
          </w:tcPr>
          <w:p w14:paraId="5937AC9C" w14:textId="77777777" w:rsidR="009654DA" w:rsidRPr="006032F0" w:rsidRDefault="009654DA" w:rsidP="00AD303D">
            <w:pPr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Outcome</w:t>
            </w:r>
          </w:p>
        </w:tc>
      </w:tr>
      <w:tr w:rsidR="009654DA" w:rsidRPr="006032F0" w14:paraId="462326DB" w14:textId="77777777" w:rsidTr="00AD303D">
        <w:trPr>
          <w:trHeight w:val="161"/>
        </w:trPr>
        <w:tc>
          <w:tcPr>
            <w:tcW w:w="1101" w:type="dxa"/>
            <w:vMerge w:val="restart"/>
          </w:tcPr>
          <w:p w14:paraId="56B961AB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MeSH terms</w:t>
            </w:r>
          </w:p>
        </w:tc>
        <w:tc>
          <w:tcPr>
            <w:tcW w:w="1871" w:type="dxa"/>
            <w:vMerge w:val="restart"/>
          </w:tcPr>
          <w:p w14:paraId="20E4C87F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Cisplatin”[Mesh Terms]</w:t>
            </w:r>
          </w:p>
          <w:p w14:paraId="03EC6EC8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261" w:type="dxa"/>
          </w:tcPr>
          <w:p w14:paraId="20629C71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Polymorphism, Genetic”[Mesh Terms]</w:t>
            </w:r>
          </w:p>
          <w:p w14:paraId="02184DDB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8" w:type="dxa"/>
          </w:tcPr>
          <w:p w14:paraId="796F83E0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toxicity”[MeSH Subheading]</w:t>
            </w:r>
          </w:p>
        </w:tc>
      </w:tr>
      <w:tr w:rsidR="009654DA" w:rsidRPr="006032F0" w14:paraId="315EA216" w14:textId="77777777" w:rsidTr="00AD303D">
        <w:tc>
          <w:tcPr>
            <w:tcW w:w="1101" w:type="dxa"/>
            <w:vMerge/>
          </w:tcPr>
          <w:p w14:paraId="4D968157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71" w:type="dxa"/>
            <w:vMerge/>
          </w:tcPr>
          <w:p w14:paraId="21ECC205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261" w:type="dxa"/>
            <w:vMerge w:val="restart"/>
          </w:tcPr>
          <w:p w14:paraId="12DC0460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Pharmacogenetics”[Mesh Terms]</w:t>
            </w:r>
          </w:p>
        </w:tc>
        <w:tc>
          <w:tcPr>
            <w:tcW w:w="3118" w:type="dxa"/>
          </w:tcPr>
          <w:p w14:paraId="1DA08017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adverse effects”[MeSH Subheading]</w:t>
            </w:r>
          </w:p>
        </w:tc>
      </w:tr>
      <w:tr w:rsidR="009654DA" w:rsidRPr="006032F0" w14:paraId="3B90D5E0" w14:textId="77777777" w:rsidTr="00AD303D">
        <w:tc>
          <w:tcPr>
            <w:tcW w:w="1101" w:type="dxa"/>
            <w:vMerge/>
          </w:tcPr>
          <w:p w14:paraId="167CF485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71" w:type="dxa"/>
            <w:vMerge/>
          </w:tcPr>
          <w:p w14:paraId="52BD5394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261" w:type="dxa"/>
            <w:vMerge/>
          </w:tcPr>
          <w:p w14:paraId="443C369F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8" w:type="dxa"/>
          </w:tcPr>
          <w:p w14:paraId="55085424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Acute Kidney Injury”[Mesh Terms]</w:t>
            </w:r>
          </w:p>
        </w:tc>
      </w:tr>
      <w:tr w:rsidR="009654DA" w:rsidRPr="006032F0" w14:paraId="0551FBC4" w14:textId="77777777" w:rsidTr="00AD303D">
        <w:tc>
          <w:tcPr>
            <w:tcW w:w="1101" w:type="dxa"/>
            <w:vMerge w:val="restart"/>
          </w:tcPr>
          <w:p w14:paraId="3E69C253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Free-text terms</w:t>
            </w:r>
          </w:p>
        </w:tc>
        <w:tc>
          <w:tcPr>
            <w:tcW w:w="1871" w:type="dxa"/>
          </w:tcPr>
          <w:p w14:paraId="7A50BCB8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CDDP”[Title/Abstract]</w:t>
            </w:r>
          </w:p>
        </w:tc>
        <w:tc>
          <w:tcPr>
            <w:tcW w:w="3261" w:type="dxa"/>
          </w:tcPr>
          <w:p w14:paraId="0664E57E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pharmacogenomics”[Title/Abstract]</w:t>
            </w:r>
          </w:p>
        </w:tc>
        <w:tc>
          <w:tcPr>
            <w:tcW w:w="3118" w:type="dxa"/>
          </w:tcPr>
          <w:p w14:paraId="67C4D5FB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nephrotoxicity” [Title/Abstract]</w:t>
            </w:r>
          </w:p>
        </w:tc>
      </w:tr>
      <w:tr w:rsidR="009654DA" w:rsidRPr="006032F0" w14:paraId="256404EF" w14:textId="77777777" w:rsidTr="00AD303D">
        <w:tc>
          <w:tcPr>
            <w:tcW w:w="1101" w:type="dxa"/>
            <w:vMerge/>
          </w:tcPr>
          <w:p w14:paraId="3534522A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871" w:type="dxa"/>
          </w:tcPr>
          <w:p w14:paraId="3340E56F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platinum-based chemotherapy”[Title/Abstract]</w:t>
            </w:r>
          </w:p>
        </w:tc>
        <w:tc>
          <w:tcPr>
            <w:tcW w:w="3261" w:type="dxa"/>
          </w:tcPr>
          <w:p w14:paraId="5BAE946F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SNP”[Title/Abstract]</w:t>
            </w:r>
          </w:p>
        </w:tc>
        <w:tc>
          <w:tcPr>
            <w:tcW w:w="3118" w:type="dxa"/>
          </w:tcPr>
          <w:p w14:paraId="5381609B" w14:textId="77777777" w:rsidR="009654DA" w:rsidRPr="006032F0" w:rsidRDefault="009654DA" w:rsidP="00AD303D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032F0">
              <w:rPr>
                <w:rFonts w:ascii="Times New Roman" w:hAnsi="Times New Roman" w:cs="Times New Roman"/>
                <w:bCs/>
                <w:sz w:val="24"/>
                <w:szCs w:val="24"/>
              </w:rPr>
              <w:t>“renal toxicity” [Title/Abstract]</w:t>
            </w:r>
          </w:p>
        </w:tc>
      </w:tr>
    </w:tbl>
    <w:p w14:paraId="6F833735" w14:textId="77777777" w:rsidR="009654DA" w:rsidRDefault="009654DA" w:rsidP="009654DA">
      <w:pPr>
        <w:tabs>
          <w:tab w:val="left" w:pos="-1080"/>
          <w:tab w:val="left" w:pos="-720"/>
          <w:tab w:val="left" w:pos="270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sectPr w:rsidR="009654DA" w:rsidSect="00262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B31198" w14:textId="77777777" w:rsidR="002C2455" w:rsidRDefault="002C2455" w:rsidP="00CE2D2F">
      <w:pPr>
        <w:spacing w:after="0" w:line="240" w:lineRule="auto"/>
      </w:pPr>
      <w:r>
        <w:separator/>
      </w:r>
    </w:p>
  </w:endnote>
  <w:endnote w:type="continuationSeparator" w:id="0">
    <w:p w14:paraId="59955E88" w14:textId="77777777" w:rsidR="002C2455" w:rsidRDefault="002C2455" w:rsidP="00CE2D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utiger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auto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7A001F" w14:textId="77777777" w:rsidR="002C2455" w:rsidRDefault="002C2455" w:rsidP="00CE2D2F">
      <w:pPr>
        <w:spacing w:after="0" w:line="240" w:lineRule="auto"/>
      </w:pPr>
      <w:r>
        <w:separator/>
      </w:r>
    </w:p>
  </w:footnote>
  <w:footnote w:type="continuationSeparator" w:id="0">
    <w:p w14:paraId="74FC120A" w14:textId="77777777" w:rsidR="002C2455" w:rsidRDefault="002C2455" w:rsidP="00CE2D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507ED7AA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2EB141F2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41B71EFA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79E2A9E2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7545E146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515F007C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5BD062C2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12200854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4DB127F8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0216231A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1F16E9E8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042D714E"/>
    <w:multiLevelType w:val="hybridMultilevel"/>
    <w:tmpl w:val="F6108034"/>
    <w:lvl w:ilvl="0" w:tplc="E52090DC">
      <w:start w:val="1"/>
      <w:numFmt w:val="lowerLetter"/>
      <w:lvlText w:val="%1."/>
      <w:lvlJc w:val="left"/>
      <w:pPr>
        <w:ind w:left="465" w:hanging="360"/>
      </w:pPr>
      <w:rPr>
        <w:rFonts w:ascii="Cambria" w:eastAsiaTheme="minorHAnsi" w:hAnsi="Cambria" w:cs="Frutiger-Bold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2" w15:restartNumberingAfterBreak="0">
    <w:nsid w:val="064B1CEA"/>
    <w:multiLevelType w:val="hybridMultilevel"/>
    <w:tmpl w:val="6C3815F6"/>
    <w:lvl w:ilvl="0" w:tplc="C0C28E66">
      <w:start w:val="1"/>
      <w:numFmt w:val="lowerLetter"/>
      <w:lvlText w:val="%1."/>
      <w:lvlJc w:val="left"/>
      <w:pPr>
        <w:ind w:left="465" w:hanging="360"/>
      </w:pPr>
      <w:rPr>
        <w:rFonts w:ascii="Cambria" w:eastAsiaTheme="minorHAnsi" w:hAnsi="Cambria" w:cs="Frutiger-Bold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3" w15:restartNumberingAfterBreak="0">
    <w:nsid w:val="0832150C"/>
    <w:multiLevelType w:val="hybridMultilevel"/>
    <w:tmpl w:val="A1FCC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8931AB5"/>
    <w:multiLevelType w:val="hybridMultilevel"/>
    <w:tmpl w:val="DE42324E"/>
    <w:lvl w:ilvl="0" w:tplc="494A2CA8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098B3D1B"/>
    <w:multiLevelType w:val="hybridMultilevel"/>
    <w:tmpl w:val="F6108034"/>
    <w:lvl w:ilvl="0" w:tplc="E52090DC">
      <w:start w:val="1"/>
      <w:numFmt w:val="lowerLetter"/>
      <w:lvlText w:val="%1."/>
      <w:lvlJc w:val="left"/>
      <w:pPr>
        <w:ind w:left="465" w:hanging="360"/>
      </w:pPr>
      <w:rPr>
        <w:rFonts w:ascii="Cambria" w:eastAsiaTheme="minorHAnsi" w:hAnsi="Cambria" w:cs="Frutiger-Bold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6" w15:restartNumberingAfterBreak="0">
    <w:nsid w:val="0A8B26A4"/>
    <w:multiLevelType w:val="hybridMultilevel"/>
    <w:tmpl w:val="306AB1AC"/>
    <w:lvl w:ilvl="0" w:tplc="23A61B0E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0D6C1F2C"/>
    <w:multiLevelType w:val="hybridMultilevel"/>
    <w:tmpl w:val="1F5A2BC8"/>
    <w:lvl w:ilvl="0" w:tplc="AE0E05F6">
      <w:start w:val="4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5FE6599"/>
    <w:multiLevelType w:val="hybridMultilevel"/>
    <w:tmpl w:val="D39A7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BAC51D6"/>
    <w:multiLevelType w:val="hybridMultilevel"/>
    <w:tmpl w:val="58D0B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39555D"/>
    <w:multiLevelType w:val="hybridMultilevel"/>
    <w:tmpl w:val="124E8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E969BC"/>
    <w:multiLevelType w:val="hybridMultilevel"/>
    <w:tmpl w:val="23921888"/>
    <w:lvl w:ilvl="0" w:tplc="61AC7EC4">
      <w:start w:val="1"/>
      <w:numFmt w:val="lowerLetter"/>
      <w:lvlText w:val="%1."/>
      <w:lvlJc w:val="left"/>
      <w:pPr>
        <w:ind w:left="465" w:hanging="360"/>
      </w:pPr>
      <w:rPr>
        <w:rFonts w:ascii="Cambria" w:eastAsiaTheme="minorHAnsi" w:hAnsi="Cambria" w:cs="Frutiger-Bold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22" w15:restartNumberingAfterBreak="0">
    <w:nsid w:val="2A216A45"/>
    <w:multiLevelType w:val="hybridMultilevel"/>
    <w:tmpl w:val="102CD396"/>
    <w:lvl w:ilvl="0" w:tplc="AC9EBC4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333399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2B0B07D2"/>
    <w:multiLevelType w:val="hybridMultilevel"/>
    <w:tmpl w:val="120A7E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0DC1289"/>
    <w:multiLevelType w:val="hybridMultilevel"/>
    <w:tmpl w:val="EAF8EC26"/>
    <w:lvl w:ilvl="0" w:tplc="21CAAACE">
      <w:start w:val="1"/>
      <w:numFmt w:val="lowerLetter"/>
      <w:lvlText w:val="%1."/>
      <w:lvlJc w:val="left"/>
      <w:pPr>
        <w:ind w:left="465" w:hanging="360"/>
      </w:pPr>
      <w:rPr>
        <w:rFonts w:ascii="Cambria" w:eastAsiaTheme="minorHAnsi" w:hAnsi="Cambria" w:cs="Frutiger-Bold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25" w15:restartNumberingAfterBreak="0">
    <w:nsid w:val="335A38F6"/>
    <w:multiLevelType w:val="hybridMultilevel"/>
    <w:tmpl w:val="25E8B95C"/>
    <w:lvl w:ilvl="0" w:tplc="A2A89B30">
      <w:start w:val="1"/>
      <w:numFmt w:val="lowerLetter"/>
      <w:lvlText w:val="%1."/>
      <w:lvlJc w:val="left"/>
      <w:pPr>
        <w:ind w:left="465" w:hanging="360"/>
      </w:pPr>
      <w:rPr>
        <w:rFonts w:ascii="Cambria" w:eastAsiaTheme="minorHAnsi" w:hAnsi="Cambria" w:cs="Frutiger-Bold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26" w15:restartNumberingAfterBreak="0">
    <w:nsid w:val="36675A5A"/>
    <w:multiLevelType w:val="hybridMultilevel"/>
    <w:tmpl w:val="190C2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164352"/>
    <w:multiLevelType w:val="hybridMultilevel"/>
    <w:tmpl w:val="A1FCC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8612A9"/>
    <w:multiLevelType w:val="hybridMultilevel"/>
    <w:tmpl w:val="FE7EF3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787F93"/>
    <w:multiLevelType w:val="hybridMultilevel"/>
    <w:tmpl w:val="D820E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E50F94"/>
    <w:multiLevelType w:val="hybridMultilevel"/>
    <w:tmpl w:val="23921888"/>
    <w:lvl w:ilvl="0" w:tplc="61AC7EC4">
      <w:start w:val="1"/>
      <w:numFmt w:val="lowerLetter"/>
      <w:lvlText w:val="%1."/>
      <w:lvlJc w:val="left"/>
      <w:pPr>
        <w:ind w:left="465" w:hanging="360"/>
      </w:pPr>
      <w:rPr>
        <w:rFonts w:ascii="Cambria" w:eastAsiaTheme="minorHAnsi" w:hAnsi="Cambria" w:cs="Frutiger-Bold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31" w15:restartNumberingAfterBreak="0">
    <w:nsid w:val="68170B8F"/>
    <w:multiLevelType w:val="hybridMultilevel"/>
    <w:tmpl w:val="5C0E0C08"/>
    <w:lvl w:ilvl="0" w:tplc="10FAA634">
      <w:start w:val="3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051DCC"/>
    <w:multiLevelType w:val="hybridMultilevel"/>
    <w:tmpl w:val="C95EC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382AE3"/>
    <w:multiLevelType w:val="hybridMultilevel"/>
    <w:tmpl w:val="2632C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BD78AE"/>
    <w:multiLevelType w:val="hybridMultilevel"/>
    <w:tmpl w:val="6C3815F6"/>
    <w:lvl w:ilvl="0" w:tplc="C0C28E66">
      <w:start w:val="1"/>
      <w:numFmt w:val="lowerLetter"/>
      <w:lvlText w:val="%1."/>
      <w:lvlJc w:val="left"/>
      <w:pPr>
        <w:ind w:left="465" w:hanging="360"/>
      </w:pPr>
      <w:rPr>
        <w:rFonts w:ascii="Cambria" w:eastAsiaTheme="minorHAnsi" w:hAnsi="Cambria" w:cs="Frutiger-Bold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35" w15:restartNumberingAfterBreak="0">
    <w:nsid w:val="79E51042"/>
    <w:multiLevelType w:val="hybridMultilevel"/>
    <w:tmpl w:val="2A5EA3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3"/>
  </w:num>
  <w:num w:numId="3">
    <w:abstractNumId w:val="19"/>
  </w:num>
  <w:num w:numId="4">
    <w:abstractNumId w:val="27"/>
  </w:num>
  <w:num w:numId="5">
    <w:abstractNumId w:val="32"/>
  </w:num>
  <w:num w:numId="6">
    <w:abstractNumId w:val="18"/>
  </w:num>
  <w:num w:numId="7">
    <w:abstractNumId w:val="20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33"/>
  </w:num>
  <w:num w:numId="20">
    <w:abstractNumId w:val="16"/>
  </w:num>
  <w:num w:numId="21">
    <w:abstractNumId w:val="14"/>
  </w:num>
  <w:num w:numId="22">
    <w:abstractNumId w:val="22"/>
  </w:num>
  <w:num w:numId="23">
    <w:abstractNumId w:val="17"/>
  </w:num>
  <w:num w:numId="24">
    <w:abstractNumId w:val="31"/>
  </w:num>
  <w:num w:numId="25">
    <w:abstractNumId w:val="23"/>
  </w:num>
  <w:num w:numId="26">
    <w:abstractNumId w:val="29"/>
  </w:num>
  <w:num w:numId="27">
    <w:abstractNumId w:val="28"/>
  </w:num>
  <w:num w:numId="28">
    <w:abstractNumId w:val="25"/>
  </w:num>
  <w:num w:numId="29">
    <w:abstractNumId w:val="34"/>
  </w:num>
  <w:num w:numId="30">
    <w:abstractNumId w:val="15"/>
  </w:num>
  <w:num w:numId="31">
    <w:abstractNumId w:val="24"/>
  </w:num>
  <w:num w:numId="32">
    <w:abstractNumId w:val="21"/>
  </w:num>
  <w:num w:numId="33">
    <w:abstractNumId w:val="35"/>
  </w:num>
  <w:num w:numId="34">
    <w:abstractNumId w:val="12"/>
  </w:num>
  <w:num w:numId="35">
    <w:abstractNumId w:val="11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GB" w:vendorID="64" w:dllVersion="6" w:nlCheck="1" w:checkStyle="0"/>
  <w:activeWritingStyle w:appName="MSWord" w:lang="en-ID" w:vendorID="64" w:dllVersion="6" w:nlCheck="1" w:checkStyle="1"/>
  <w:activeWritingStyle w:appName="MSWord" w:lang="nl-NL" w:vendorID="64" w:dllVersion="6" w:nlCheck="1" w:checkStyle="0"/>
  <w:activeWritingStyle w:appName="MSWord" w:lang="da-DK" w:vendorID="64" w:dllVersion="6" w:nlCheck="1" w:checkStyle="0"/>
  <w:activeWritingStyle w:appName="MSWord" w:lang="en-US" w:vendorID="64" w:dllVersion="0" w:nlCheck="1" w:checkStyle="0"/>
  <w:activeWritingStyle w:appName="MSWord" w:lang="nl-NL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da-DK" w:vendorID="64" w:dllVersion="0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MTQzNDcwMzc0NLRQ0lEKTi0uzszPAykwNa0FAHLmCt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- superscript citatio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tv2xww5ffx2wleefz4xzdpowttexsrfxsvz&quot;&gt;systematic review_polymorphism and cisplatin nephrotoxicity&lt;record-ids&gt;&lt;item&gt;8&lt;/item&gt;&lt;item&gt;11&lt;/item&gt;&lt;item&gt;47&lt;/item&gt;&lt;item&gt;48&lt;/item&gt;&lt;item&gt;49&lt;/item&gt;&lt;item&gt;51&lt;/item&gt;&lt;item&gt;54&lt;/item&gt;&lt;item&gt;59&lt;/item&gt;&lt;item&gt;64&lt;/item&gt;&lt;item&gt;65&lt;/item&gt;&lt;item&gt;66&lt;/item&gt;&lt;item&gt;68&lt;/item&gt;&lt;item&gt;70&lt;/item&gt;&lt;item&gt;71&lt;/item&gt;&lt;item&gt;72&lt;/item&gt;&lt;item&gt;76&lt;/item&gt;&lt;item&gt;78&lt;/item&gt;&lt;item&gt;84&lt;/item&gt;&lt;item&gt;92&lt;/item&gt;&lt;item&gt;103&lt;/item&gt;&lt;item&gt;114&lt;/item&gt;&lt;item&gt;117&lt;/item&gt;&lt;item&gt;123&lt;/item&gt;&lt;item&gt;132&lt;/item&gt;&lt;item&gt;150&lt;/item&gt;&lt;item&gt;158&lt;/item&gt;&lt;item&gt;168&lt;/item&gt;&lt;item&gt;176&lt;/item&gt;&lt;item&gt;178&lt;/item&gt;&lt;item&gt;188&lt;/item&gt;&lt;item&gt;237&lt;/item&gt;&lt;item&gt;240&lt;/item&gt;&lt;item&gt;324&lt;/item&gt;&lt;item&gt;326&lt;/item&gt;&lt;item&gt;387&lt;/item&gt;&lt;item&gt;392&lt;/item&gt;&lt;item&gt;416&lt;/item&gt;&lt;item&gt;423&lt;/item&gt;&lt;item&gt;533&lt;/item&gt;&lt;item&gt;647&lt;/item&gt;&lt;item&gt;671&lt;/item&gt;&lt;item&gt;672&lt;/item&gt;&lt;item&gt;674&lt;/item&gt;&lt;item&gt;675&lt;/item&gt;&lt;item&gt;676&lt;/item&gt;&lt;item&gt;677&lt;/item&gt;&lt;item&gt;678&lt;/item&gt;&lt;item&gt;679&lt;/item&gt;&lt;item&gt;680&lt;/item&gt;&lt;item&gt;684&lt;/item&gt;&lt;item&gt;686&lt;/item&gt;&lt;item&gt;687&lt;/item&gt;&lt;item&gt;688&lt;/item&gt;&lt;item&gt;691&lt;/item&gt;&lt;item&gt;692&lt;/item&gt;&lt;item&gt;694&lt;/item&gt;&lt;item&gt;695&lt;/item&gt;&lt;item&gt;696&lt;/item&gt;&lt;item&gt;697&lt;/item&gt;&lt;item&gt;698&lt;/item&gt;&lt;item&gt;705&lt;/item&gt;&lt;item&gt;706&lt;/item&gt;&lt;item&gt;709&lt;/item&gt;&lt;item&gt;710&lt;/item&gt;&lt;item&gt;714&lt;/item&gt;&lt;item&gt;717&lt;/item&gt;&lt;item&gt;718&lt;/item&gt;&lt;item&gt;719&lt;/item&gt;&lt;item&gt;720&lt;/item&gt;&lt;item&gt;721&lt;/item&gt;&lt;item&gt;722&lt;/item&gt;&lt;item&gt;729&lt;/item&gt;&lt;item&gt;732&lt;/item&gt;&lt;item&gt;734&lt;/item&gt;&lt;item&gt;735&lt;/item&gt;&lt;item&gt;736&lt;/item&gt;&lt;item&gt;737&lt;/item&gt;&lt;item&gt;738&lt;/item&gt;&lt;item&gt;739&lt;/item&gt;&lt;item&gt;740&lt;/item&gt;&lt;item&gt;741&lt;/item&gt;&lt;item&gt;742&lt;/item&gt;&lt;item&gt;743&lt;/item&gt;&lt;item&gt;744&lt;/item&gt;&lt;item&gt;746&lt;/item&gt;&lt;item&gt;747&lt;/item&gt;&lt;/record-ids&gt;&lt;/item&gt;&lt;/Libraries&gt;"/>
  </w:docVars>
  <w:rsids>
    <w:rsidRoot w:val="0042525C"/>
    <w:rsid w:val="00001EC4"/>
    <w:rsid w:val="0000327A"/>
    <w:rsid w:val="00003DB9"/>
    <w:rsid w:val="000044B4"/>
    <w:rsid w:val="0000486C"/>
    <w:rsid w:val="00004CDC"/>
    <w:rsid w:val="00005EA5"/>
    <w:rsid w:val="00006876"/>
    <w:rsid w:val="00007728"/>
    <w:rsid w:val="00010A95"/>
    <w:rsid w:val="0001132C"/>
    <w:rsid w:val="00011D84"/>
    <w:rsid w:val="00011ED4"/>
    <w:rsid w:val="00012674"/>
    <w:rsid w:val="00012A8B"/>
    <w:rsid w:val="000132BE"/>
    <w:rsid w:val="00015117"/>
    <w:rsid w:val="00015D6F"/>
    <w:rsid w:val="00021C94"/>
    <w:rsid w:val="00023006"/>
    <w:rsid w:val="000257EA"/>
    <w:rsid w:val="00026091"/>
    <w:rsid w:val="00026148"/>
    <w:rsid w:val="00027F57"/>
    <w:rsid w:val="00032243"/>
    <w:rsid w:val="00032D5F"/>
    <w:rsid w:val="00032D72"/>
    <w:rsid w:val="0003396B"/>
    <w:rsid w:val="00034BC4"/>
    <w:rsid w:val="00035791"/>
    <w:rsid w:val="00035957"/>
    <w:rsid w:val="00036247"/>
    <w:rsid w:val="0003660D"/>
    <w:rsid w:val="00036714"/>
    <w:rsid w:val="00037041"/>
    <w:rsid w:val="00037756"/>
    <w:rsid w:val="00037B76"/>
    <w:rsid w:val="00040F0B"/>
    <w:rsid w:val="000429AB"/>
    <w:rsid w:val="00042BBF"/>
    <w:rsid w:val="00043A08"/>
    <w:rsid w:val="000443F5"/>
    <w:rsid w:val="0004440A"/>
    <w:rsid w:val="00044B98"/>
    <w:rsid w:val="00044DC2"/>
    <w:rsid w:val="00044F2E"/>
    <w:rsid w:val="00045D6E"/>
    <w:rsid w:val="0004619C"/>
    <w:rsid w:val="00046C60"/>
    <w:rsid w:val="00050725"/>
    <w:rsid w:val="000509AD"/>
    <w:rsid w:val="0005176B"/>
    <w:rsid w:val="00052CB6"/>
    <w:rsid w:val="00052DEE"/>
    <w:rsid w:val="00052FAB"/>
    <w:rsid w:val="000534CB"/>
    <w:rsid w:val="000557C2"/>
    <w:rsid w:val="00056285"/>
    <w:rsid w:val="0005652A"/>
    <w:rsid w:val="00057C1C"/>
    <w:rsid w:val="000600E0"/>
    <w:rsid w:val="000603D0"/>
    <w:rsid w:val="00060CDB"/>
    <w:rsid w:val="00061CC5"/>
    <w:rsid w:val="00062AF1"/>
    <w:rsid w:val="00063D4B"/>
    <w:rsid w:val="00064AEF"/>
    <w:rsid w:val="000662AF"/>
    <w:rsid w:val="00066489"/>
    <w:rsid w:val="00066D43"/>
    <w:rsid w:val="00067829"/>
    <w:rsid w:val="000701AA"/>
    <w:rsid w:val="000705F0"/>
    <w:rsid w:val="0007192E"/>
    <w:rsid w:val="00071E59"/>
    <w:rsid w:val="00072A34"/>
    <w:rsid w:val="00075688"/>
    <w:rsid w:val="00075A1F"/>
    <w:rsid w:val="000763D3"/>
    <w:rsid w:val="00076A33"/>
    <w:rsid w:val="00076B82"/>
    <w:rsid w:val="00077A9F"/>
    <w:rsid w:val="00080058"/>
    <w:rsid w:val="00081301"/>
    <w:rsid w:val="00081959"/>
    <w:rsid w:val="00081EF8"/>
    <w:rsid w:val="0008424C"/>
    <w:rsid w:val="000842BE"/>
    <w:rsid w:val="00085239"/>
    <w:rsid w:val="00086F52"/>
    <w:rsid w:val="000876E7"/>
    <w:rsid w:val="00087ABE"/>
    <w:rsid w:val="000904EB"/>
    <w:rsid w:val="000914BB"/>
    <w:rsid w:val="0009218B"/>
    <w:rsid w:val="000922A4"/>
    <w:rsid w:val="00092882"/>
    <w:rsid w:val="00092F37"/>
    <w:rsid w:val="00096070"/>
    <w:rsid w:val="0009734D"/>
    <w:rsid w:val="000A0580"/>
    <w:rsid w:val="000A283E"/>
    <w:rsid w:val="000A3AE6"/>
    <w:rsid w:val="000A459D"/>
    <w:rsid w:val="000A527E"/>
    <w:rsid w:val="000A78FC"/>
    <w:rsid w:val="000B0EC7"/>
    <w:rsid w:val="000B1513"/>
    <w:rsid w:val="000B1D6F"/>
    <w:rsid w:val="000B2C0B"/>
    <w:rsid w:val="000B38BE"/>
    <w:rsid w:val="000B3FDD"/>
    <w:rsid w:val="000B4137"/>
    <w:rsid w:val="000B43ED"/>
    <w:rsid w:val="000B7055"/>
    <w:rsid w:val="000B77B6"/>
    <w:rsid w:val="000C08DE"/>
    <w:rsid w:val="000C0FF2"/>
    <w:rsid w:val="000C12FC"/>
    <w:rsid w:val="000C144D"/>
    <w:rsid w:val="000C34C3"/>
    <w:rsid w:val="000C4BEE"/>
    <w:rsid w:val="000C5614"/>
    <w:rsid w:val="000C606B"/>
    <w:rsid w:val="000C639B"/>
    <w:rsid w:val="000C6479"/>
    <w:rsid w:val="000C64BE"/>
    <w:rsid w:val="000C6886"/>
    <w:rsid w:val="000D0D87"/>
    <w:rsid w:val="000D14F9"/>
    <w:rsid w:val="000D18E4"/>
    <w:rsid w:val="000D26D1"/>
    <w:rsid w:val="000D27AE"/>
    <w:rsid w:val="000D27EC"/>
    <w:rsid w:val="000D2A5F"/>
    <w:rsid w:val="000D4A07"/>
    <w:rsid w:val="000D4D1F"/>
    <w:rsid w:val="000D4DC1"/>
    <w:rsid w:val="000D5435"/>
    <w:rsid w:val="000D6C86"/>
    <w:rsid w:val="000D7DEC"/>
    <w:rsid w:val="000E1500"/>
    <w:rsid w:val="000E37D5"/>
    <w:rsid w:val="000E5489"/>
    <w:rsid w:val="000E571A"/>
    <w:rsid w:val="000E5B90"/>
    <w:rsid w:val="000E6E1A"/>
    <w:rsid w:val="000E7543"/>
    <w:rsid w:val="000E79D9"/>
    <w:rsid w:val="000E7C2D"/>
    <w:rsid w:val="000E7E29"/>
    <w:rsid w:val="000F0F30"/>
    <w:rsid w:val="000F1939"/>
    <w:rsid w:val="000F274D"/>
    <w:rsid w:val="000F287A"/>
    <w:rsid w:val="000F3A7B"/>
    <w:rsid w:val="000F4BCA"/>
    <w:rsid w:val="000F6C1C"/>
    <w:rsid w:val="000F6C78"/>
    <w:rsid w:val="000F6CE7"/>
    <w:rsid w:val="001004B1"/>
    <w:rsid w:val="00103C5C"/>
    <w:rsid w:val="00104B75"/>
    <w:rsid w:val="001051CB"/>
    <w:rsid w:val="00105C83"/>
    <w:rsid w:val="00106ED7"/>
    <w:rsid w:val="0010775B"/>
    <w:rsid w:val="00111A95"/>
    <w:rsid w:val="001121F1"/>
    <w:rsid w:val="0011376A"/>
    <w:rsid w:val="00114238"/>
    <w:rsid w:val="0011483C"/>
    <w:rsid w:val="001156C4"/>
    <w:rsid w:val="00115728"/>
    <w:rsid w:val="001157F1"/>
    <w:rsid w:val="001165DE"/>
    <w:rsid w:val="001204E6"/>
    <w:rsid w:val="00123481"/>
    <w:rsid w:val="001248A2"/>
    <w:rsid w:val="001255D7"/>
    <w:rsid w:val="0012647B"/>
    <w:rsid w:val="0012649A"/>
    <w:rsid w:val="001269E0"/>
    <w:rsid w:val="00126A8D"/>
    <w:rsid w:val="00130C12"/>
    <w:rsid w:val="00131251"/>
    <w:rsid w:val="001318F5"/>
    <w:rsid w:val="001352EB"/>
    <w:rsid w:val="001353B7"/>
    <w:rsid w:val="00137D42"/>
    <w:rsid w:val="00140588"/>
    <w:rsid w:val="00142653"/>
    <w:rsid w:val="00143E5F"/>
    <w:rsid w:val="001462C2"/>
    <w:rsid w:val="001468AB"/>
    <w:rsid w:val="00146F0B"/>
    <w:rsid w:val="00147CA8"/>
    <w:rsid w:val="00150841"/>
    <w:rsid w:val="00150E38"/>
    <w:rsid w:val="00151A44"/>
    <w:rsid w:val="00154775"/>
    <w:rsid w:val="001555D6"/>
    <w:rsid w:val="00156585"/>
    <w:rsid w:val="001570E6"/>
    <w:rsid w:val="001571ED"/>
    <w:rsid w:val="00160023"/>
    <w:rsid w:val="00160209"/>
    <w:rsid w:val="00160805"/>
    <w:rsid w:val="00160B52"/>
    <w:rsid w:val="0016104A"/>
    <w:rsid w:val="00162BAE"/>
    <w:rsid w:val="00163B3A"/>
    <w:rsid w:val="00165ACE"/>
    <w:rsid w:val="00165AF2"/>
    <w:rsid w:val="00165CDC"/>
    <w:rsid w:val="0016620A"/>
    <w:rsid w:val="001715EB"/>
    <w:rsid w:val="00171AD4"/>
    <w:rsid w:val="0017209C"/>
    <w:rsid w:val="00172A54"/>
    <w:rsid w:val="00172AC6"/>
    <w:rsid w:val="001754B1"/>
    <w:rsid w:val="0017604C"/>
    <w:rsid w:val="00177D38"/>
    <w:rsid w:val="00180168"/>
    <w:rsid w:val="00181320"/>
    <w:rsid w:val="00182728"/>
    <w:rsid w:val="00183DCC"/>
    <w:rsid w:val="001850BF"/>
    <w:rsid w:val="001862D6"/>
    <w:rsid w:val="00186351"/>
    <w:rsid w:val="00186922"/>
    <w:rsid w:val="00186E53"/>
    <w:rsid w:val="001872C6"/>
    <w:rsid w:val="00187B30"/>
    <w:rsid w:val="00187D00"/>
    <w:rsid w:val="001911D8"/>
    <w:rsid w:val="00191C66"/>
    <w:rsid w:val="00191DCB"/>
    <w:rsid w:val="00191F77"/>
    <w:rsid w:val="0019261D"/>
    <w:rsid w:val="00193074"/>
    <w:rsid w:val="00193DA9"/>
    <w:rsid w:val="0019660A"/>
    <w:rsid w:val="00197B9F"/>
    <w:rsid w:val="001A08B8"/>
    <w:rsid w:val="001A0EE5"/>
    <w:rsid w:val="001A239B"/>
    <w:rsid w:val="001A286B"/>
    <w:rsid w:val="001A2AC9"/>
    <w:rsid w:val="001A3365"/>
    <w:rsid w:val="001A44D9"/>
    <w:rsid w:val="001A5250"/>
    <w:rsid w:val="001A537C"/>
    <w:rsid w:val="001A53E1"/>
    <w:rsid w:val="001A734C"/>
    <w:rsid w:val="001B0543"/>
    <w:rsid w:val="001B12F3"/>
    <w:rsid w:val="001B1E0A"/>
    <w:rsid w:val="001B2339"/>
    <w:rsid w:val="001B48F5"/>
    <w:rsid w:val="001B4D3E"/>
    <w:rsid w:val="001B6AE9"/>
    <w:rsid w:val="001B7302"/>
    <w:rsid w:val="001C00E3"/>
    <w:rsid w:val="001C0BED"/>
    <w:rsid w:val="001C0C44"/>
    <w:rsid w:val="001C2087"/>
    <w:rsid w:val="001C24E6"/>
    <w:rsid w:val="001C2F52"/>
    <w:rsid w:val="001C4E64"/>
    <w:rsid w:val="001C503F"/>
    <w:rsid w:val="001C63C4"/>
    <w:rsid w:val="001C6503"/>
    <w:rsid w:val="001C6620"/>
    <w:rsid w:val="001D0622"/>
    <w:rsid w:val="001D2973"/>
    <w:rsid w:val="001D2F63"/>
    <w:rsid w:val="001D3737"/>
    <w:rsid w:val="001D38D4"/>
    <w:rsid w:val="001D3F80"/>
    <w:rsid w:val="001D4DB1"/>
    <w:rsid w:val="001D5BE9"/>
    <w:rsid w:val="001D623F"/>
    <w:rsid w:val="001D6C2B"/>
    <w:rsid w:val="001D7190"/>
    <w:rsid w:val="001E2367"/>
    <w:rsid w:val="001E354A"/>
    <w:rsid w:val="001E4162"/>
    <w:rsid w:val="001E6C99"/>
    <w:rsid w:val="001F36E6"/>
    <w:rsid w:val="001F4303"/>
    <w:rsid w:val="001F54CC"/>
    <w:rsid w:val="001F5856"/>
    <w:rsid w:val="001F66AA"/>
    <w:rsid w:val="00202E95"/>
    <w:rsid w:val="00203E4A"/>
    <w:rsid w:val="00204588"/>
    <w:rsid w:val="00204706"/>
    <w:rsid w:val="00205B1A"/>
    <w:rsid w:val="00206EAA"/>
    <w:rsid w:val="00210587"/>
    <w:rsid w:val="0021200F"/>
    <w:rsid w:val="00212668"/>
    <w:rsid w:val="002128B8"/>
    <w:rsid w:val="0021304F"/>
    <w:rsid w:val="002152CE"/>
    <w:rsid w:val="002157E8"/>
    <w:rsid w:val="0021598B"/>
    <w:rsid w:val="00216E3C"/>
    <w:rsid w:val="00217D7A"/>
    <w:rsid w:val="0022066D"/>
    <w:rsid w:val="00220885"/>
    <w:rsid w:val="00222ED1"/>
    <w:rsid w:val="0022351B"/>
    <w:rsid w:val="00223B0C"/>
    <w:rsid w:val="00225314"/>
    <w:rsid w:val="00225BF6"/>
    <w:rsid w:val="00227FEA"/>
    <w:rsid w:val="00230222"/>
    <w:rsid w:val="002305A3"/>
    <w:rsid w:val="00231655"/>
    <w:rsid w:val="00232E7F"/>
    <w:rsid w:val="00234D5F"/>
    <w:rsid w:val="0023621A"/>
    <w:rsid w:val="002369F8"/>
    <w:rsid w:val="00237822"/>
    <w:rsid w:val="0023798E"/>
    <w:rsid w:val="0024003E"/>
    <w:rsid w:val="0024041E"/>
    <w:rsid w:val="00243C5A"/>
    <w:rsid w:val="00244826"/>
    <w:rsid w:val="00244D6D"/>
    <w:rsid w:val="00245D21"/>
    <w:rsid w:val="00246593"/>
    <w:rsid w:val="00247E4E"/>
    <w:rsid w:val="002503CE"/>
    <w:rsid w:val="00250A43"/>
    <w:rsid w:val="002515C3"/>
    <w:rsid w:val="00251A86"/>
    <w:rsid w:val="0025203B"/>
    <w:rsid w:val="00252790"/>
    <w:rsid w:val="00252889"/>
    <w:rsid w:val="00253002"/>
    <w:rsid w:val="00253BB5"/>
    <w:rsid w:val="00253E82"/>
    <w:rsid w:val="00254011"/>
    <w:rsid w:val="00254747"/>
    <w:rsid w:val="0025506A"/>
    <w:rsid w:val="002552ED"/>
    <w:rsid w:val="0025556F"/>
    <w:rsid w:val="00257190"/>
    <w:rsid w:val="00260DDD"/>
    <w:rsid w:val="002622CE"/>
    <w:rsid w:val="0026582B"/>
    <w:rsid w:val="00267D03"/>
    <w:rsid w:val="00270941"/>
    <w:rsid w:val="00271AFD"/>
    <w:rsid w:val="00271F0A"/>
    <w:rsid w:val="00271F5F"/>
    <w:rsid w:val="00272567"/>
    <w:rsid w:val="002725FE"/>
    <w:rsid w:val="00272877"/>
    <w:rsid w:val="00274424"/>
    <w:rsid w:val="00274DCD"/>
    <w:rsid w:val="00275E48"/>
    <w:rsid w:val="002773B3"/>
    <w:rsid w:val="00277772"/>
    <w:rsid w:val="00280B84"/>
    <w:rsid w:val="00281152"/>
    <w:rsid w:val="00281C0F"/>
    <w:rsid w:val="00281E6F"/>
    <w:rsid w:val="00282FF5"/>
    <w:rsid w:val="00284B3A"/>
    <w:rsid w:val="00284C81"/>
    <w:rsid w:val="00285AAA"/>
    <w:rsid w:val="00286F75"/>
    <w:rsid w:val="00290303"/>
    <w:rsid w:val="00292511"/>
    <w:rsid w:val="002927CA"/>
    <w:rsid w:val="00292F02"/>
    <w:rsid w:val="00293547"/>
    <w:rsid w:val="0029594A"/>
    <w:rsid w:val="002959C6"/>
    <w:rsid w:val="00295D01"/>
    <w:rsid w:val="00296580"/>
    <w:rsid w:val="00297776"/>
    <w:rsid w:val="002A1019"/>
    <w:rsid w:val="002A1533"/>
    <w:rsid w:val="002A41AA"/>
    <w:rsid w:val="002A500F"/>
    <w:rsid w:val="002A59D5"/>
    <w:rsid w:val="002A66AC"/>
    <w:rsid w:val="002B0836"/>
    <w:rsid w:val="002B08B2"/>
    <w:rsid w:val="002B0DE4"/>
    <w:rsid w:val="002B105C"/>
    <w:rsid w:val="002B11A3"/>
    <w:rsid w:val="002B12DF"/>
    <w:rsid w:val="002B3257"/>
    <w:rsid w:val="002B3403"/>
    <w:rsid w:val="002B389D"/>
    <w:rsid w:val="002B399B"/>
    <w:rsid w:val="002B4812"/>
    <w:rsid w:val="002B514D"/>
    <w:rsid w:val="002B5652"/>
    <w:rsid w:val="002B607C"/>
    <w:rsid w:val="002B69C3"/>
    <w:rsid w:val="002B7E6F"/>
    <w:rsid w:val="002C2455"/>
    <w:rsid w:val="002C4BB5"/>
    <w:rsid w:val="002C6504"/>
    <w:rsid w:val="002C68B5"/>
    <w:rsid w:val="002D073A"/>
    <w:rsid w:val="002D0B5C"/>
    <w:rsid w:val="002D0B65"/>
    <w:rsid w:val="002D14F5"/>
    <w:rsid w:val="002D16C2"/>
    <w:rsid w:val="002D2471"/>
    <w:rsid w:val="002D3657"/>
    <w:rsid w:val="002D3DEE"/>
    <w:rsid w:val="002D4636"/>
    <w:rsid w:val="002D4BFF"/>
    <w:rsid w:val="002D5AF2"/>
    <w:rsid w:val="002D5E9D"/>
    <w:rsid w:val="002D6CDC"/>
    <w:rsid w:val="002D7367"/>
    <w:rsid w:val="002E0A99"/>
    <w:rsid w:val="002E1203"/>
    <w:rsid w:val="002E1620"/>
    <w:rsid w:val="002E1628"/>
    <w:rsid w:val="002E2D1E"/>
    <w:rsid w:val="002E3397"/>
    <w:rsid w:val="002E362F"/>
    <w:rsid w:val="002E445B"/>
    <w:rsid w:val="002E5F9A"/>
    <w:rsid w:val="002E64D1"/>
    <w:rsid w:val="002E6B93"/>
    <w:rsid w:val="002F0930"/>
    <w:rsid w:val="002F0EAF"/>
    <w:rsid w:val="002F1729"/>
    <w:rsid w:val="002F1876"/>
    <w:rsid w:val="002F1E67"/>
    <w:rsid w:val="002F2FC0"/>
    <w:rsid w:val="002F689C"/>
    <w:rsid w:val="002F6C3C"/>
    <w:rsid w:val="002F6F14"/>
    <w:rsid w:val="002F76A8"/>
    <w:rsid w:val="002F7A09"/>
    <w:rsid w:val="00304B6A"/>
    <w:rsid w:val="00304F03"/>
    <w:rsid w:val="00304FE8"/>
    <w:rsid w:val="00310758"/>
    <w:rsid w:val="00310781"/>
    <w:rsid w:val="003114FF"/>
    <w:rsid w:val="00313672"/>
    <w:rsid w:val="00314216"/>
    <w:rsid w:val="00316B11"/>
    <w:rsid w:val="00317839"/>
    <w:rsid w:val="00317937"/>
    <w:rsid w:val="00317D88"/>
    <w:rsid w:val="00317DF5"/>
    <w:rsid w:val="003209F5"/>
    <w:rsid w:val="00321646"/>
    <w:rsid w:val="0032282E"/>
    <w:rsid w:val="003237DC"/>
    <w:rsid w:val="00325125"/>
    <w:rsid w:val="00325C03"/>
    <w:rsid w:val="00327485"/>
    <w:rsid w:val="00327821"/>
    <w:rsid w:val="00327C3C"/>
    <w:rsid w:val="003308B2"/>
    <w:rsid w:val="003323F1"/>
    <w:rsid w:val="00332495"/>
    <w:rsid w:val="00332633"/>
    <w:rsid w:val="00335252"/>
    <w:rsid w:val="00337360"/>
    <w:rsid w:val="00340E46"/>
    <w:rsid w:val="00341604"/>
    <w:rsid w:val="003449B4"/>
    <w:rsid w:val="00344A9A"/>
    <w:rsid w:val="00345509"/>
    <w:rsid w:val="003458D8"/>
    <w:rsid w:val="00345964"/>
    <w:rsid w:val="00345B65"/>
    <w:rsid w:val="00345E95"/>
    <w:rsid w:val="00346FD2"/>
    <w:rsid w:val="00347EE6"/>
    <w:rsid w:val="00350090"/>
    <w:rsid w:val="00350475"/>
    <w:rsid w:val="0035065E"/>
    <w:rsid w:val="003507D8"/>
    <w:rsid w:val="003523D5"/>
    <w:rsid w:val="00352E88"/>
    <w:rsid w:val="00354020"/>
    <w:rsid w:val="0035610C"/>
    <w:rsid w:val="00356D63"/>
    <w:rsid w:val="00356D8C"/>
    <w:rsid w:val="0036066C"/>
    <w:rsid w:val="00360F7B"/>
    <w:rsid w:val="003631F0"/>
    <w:rsid w:val="00363599"/>
    <w:rsid w:val="003635FB"/>
    <w:rsid w:val="00366578"/>
    <w:rsid w:val="00366993"/>
    <w:rsid w:val="00367A42"/>
    <w:rsid w:val="00370604"/>
    <w:rsid w:val="0037138B"/>
    <w:rsid w:val="00371D5D"/>
    <w:rsid w:val="00372447"/>
    <w:rsid w:val="00373F13"/>
    <w:rsid w:val="00374D02"/>
    <w:rsid w:val="003752E5"/>
    <w:rsid w:val="003755CC"/>
    <w:rsid w:val="0037582B"/>
    <w:rsid w:val="00376503"/>
    <w:rsid w:val="00377F63"/>
    <w:rsid w:val="00377F68"/>
    <w:rsid w:val="003812DE"/>
    <w:rsid w:val="00383399"/>
    <w:rsid w:val="003844B4"/>
    <w:rsid w:val="00384897"/>
    <w:rsid w:val="003858C7"/>
    <w:rsid w:val="00385A5F"/>
    <w:rsid w:val="00386EF7"/>
    <w:rsid w:val="00386F95"/>
    <w:rsid w:val="0039135F"/>
    <w:rsid w:val="00391409"/>
    <w:rsid w:val="00391A40"/>
    <w:rsid w:val="003936CC"/>
    <w:rsid w:val="0039505C"/>
    <w:rsid w:val="00395394"/>
    <w:rsid w:val="00395585"/>
    <w:rsid w:val="003961A6"/>
    <w:rsid w:val="00397DDE"/>
    <w:rsid w:val="003A19A1"/>
    <w:rsid w:val="003A24C4"/>
    <w:rsid w:val="003A2808"/>
    <w:rsid w:val="003A2BDA"/>
    <w:rsid w:val="003A36B4"/>
    <w:rsid w:val="003B014F"/>
    <w:rsid w:val="003B06DD"/>
    <w:rsid w:val="003B0B8C"/>
    <w:rsid w:val="003B27E5"/>
    <w:rsid w:val="003B2828"/>
    <w:rsid w:val="003B2ECC"/>
    <w:rsid w:val="003B5032"/>
    <w:rsid w:val="003B590A"/>
    <w:rsid w:val="003B5F5F"/>
    <w:rsid w:val="003B611C"/>
    <w:rsid w:val="003B72EA"/>
    <w:rsid w:val="003C149A"/>
    <w:rsid w:val="003C1E80"/>
    <w:rsid w:val="003C23CA"/>
    <w:rsid w:val="003C2577"/>
    <w:rsid w:val="003C2F28"/>
    <w:rsid w:val="003C4A59"/>
    <w:rsid w:val="003C5C80"/>
    <w:rsid w:val="003C6A2A"/>
    <w:rsid w:val="003D0C26"/>
    <w:rsid w:val="003D1270"/>
    <w:rsid w:val="003D17E8"/>
    <w:rsid w:val="003D1E5A"/>
    <w:rsid w:val="003D2F8D"/>
    <w:rsid w:val="003D5A59"/>
    <w:rsid w:val="003D60EB"/>
    <w:rsid w:val="003D6191"/>
    <w:rsid w:val="003D663C"/>
    <w:rsid w:val="003D6BE9"/>
    <w:rsid w:val="003D776C"/>
    <w:rsid w:val="003D7C43"/>
    <w:rsid w:val="003E1032"/>
    <w:rsid w:val="003E1542"/>
    <w:rsid w:val="003E1809"/>
    <w:rsid w:val="003E1974"/>
    <w:rsid w:val="003E293C"/>
    <w:rsid w:val="003E2953"/>
    <w:rsid w:val="003E2CBF"/>
    <w:rsid w:val="003E44ED"/>
    <w:rsid w:val="003E45B7"/>
    <w:rsid w:val="003E5A1A"/>
    <w:rsid w:val="003E769F"/>
    <w:rsid w:val="003F0FD1"/>
    <w:rsid w:val="003F22AC"/>
    <w:rsid w:val="003F6237"/>
    <w:rsid w:val="003F6302"/>
    <w:rsid w:val="003F7704"/>
    <w:rsid w:val="003F7B3D"/>
    <w:rsid w:val="00400173"/>
    <w:rsid w:val="00400642"/>
    <w:rsid w:val="00402C06"/>
    <w:rsid w:val="00403BBD"/>
    <w:rsid w:val="0040456E"/>
    <w:rsid w:val="00405D6A"/>
    <w:rsid w:val="004066B0"/>
    <w:rsid w:val="00406832"/>
    <w:rsid w:val="00407C9F"/>
    <w:rsid w:val="00410F19"/>
    <w:rsid w:val="00411A10"/>
    <w:rsid w:val="004122DE"/>
    <w:rsid w:val="00414719"/>
    <w:rsid w:val="00414A64"/>
    <w:rsid w:val="00414E2A"/>
    <w:rsid w:val="00415E8A"/>
    <w:rsid w:val="004168C2"/>
    <w:rsid w:val="00416C40"/>
    <w:rsid w:val="004170BC"/>
    <w:rsid w:val="00417372"/>
    <w:rsid w:val="00417D2E"/>
    <w:rsid w:val="00420A61"/>
    <w:rsid w:val="0042179A"/>
    <w:rsid w:val="004222B6"/>
    <w:rsid w:val="00422C59"/>
    <w:rsid w:val="0042525C"/>
    <w:rsid w:val="0042588A"/>
    <w:rsid w:val="00425A33"/>
    <w:rsid w:val="00426D33"/>
    <w:rsid w:val="004274E1"/>
    <w:rsid w:val="004329D6"/>
    <w:rsid w:val="00432CB6"/>
    <w:rsid w:val="00432E72"/>
    <w:rsid w:val="004330E7"/>
    <w:rsid w:val="004331A0"/>
    <w:rsid w:val="004337BF"/>
    <w:rsid w:val="004341A7"/>
    <w:rsid w:val="0043505D"/>
    <w:rsid w:val="004351EF"/>
    <w:rsid w:val="00436305"/>
    <w:rsid w:val="0044063E"/>
    <w:rsid w:val="00440725"/>
    <w:rsid w:val="00441B34"/>
    <w:rsid w:val="00442BE6"/>
    <w:rsid w:val="00443C09"/>
    <w:rsid w:val="00444ADF"/>
    <w:rsid w:val="00445473"/>
    <w:rsid w:val="00446483"/>
    <w:rsid w:val="004464EC"/>
    <w:rsid w:val="00446FEC"/>
    <w:rsid w:val="00447B10"/>
    <w:rsid w:val="00451BA1"/>
    <w:rsid w:val="00453D8C"/>
    <w:rsid w:val="00453E54"/>
    <w:rsid w:val="00455653"/>
    <w:rsid w:val="00455905"/>
    <w:rsid w:val="00455DFE"/>
    <w:rsid w:val="004562F3"/>
    <w:rsid w:val="004563BF"/>
    <w:rsid w:val="00457BAF"/>
    <w:rsid w:val="00460083"/>
    <w:rsid w:val="004605E4"/>
    <w:rsid w:val="00461258"/>
    <w:rsid w:val="004619B5"/>
    <w:rsid w:val="0046224E"/>
    <w:rsid w:val="00463625"/>
    <w:rsid w:val="004640AD"/>
    <w:rsid w:val="00464151"/>
    <w:rsid w:val="004653A1"/>
    <w:rsid w:val="00465AE3"/>
    <w:rsid w:val="00466DC5"/>
    <w:rsid w:val="0046712C"/>
    <w:rsid w:val="004672FE"/>
    <w:rsid w:val="00467AA0"/>
    <w:rsid w:val="0047070C"/>
    <w:rsid w:val="00473017"/>
    <w:rsid w:val="00474A55"/>
    <w:rsid w:val="00475431"/>
    <w:rsid w:val="0047560F"/>
    <w:rsid w:val="00477971"/>
    <w:rsid w:val="00480171"/>
    <w:rsid w:val="004808DD"/>
    <w:rsid w:val="004816F7"/>
    <w:rsid w:val="00481EA1"/>
    <w:rsid w:val="00481EDF"/>
    <w:rsid w:val="00482BE7"/>
    <w:rsid w:val="00487BAC"/>
    <w:rsid w:val="0049085F"/>
    <w:rsid w:val="0049152B"/>
    <w:rsid w:val="0049189B"/>
    <w:rsid w:val="00491E8E"/>
    <w:rsid w:val="00492333"/>
    <w:rsid w:val="0049366A"/>
    <w:rsid w:val="00494535"/>
    <w:rsid w:val="00494A64"/>
    <w:rsid w:val="004963B8"/>
    <w:rsid w:val="004A0882"/>
    <w:rsid w:val="004A23EF"/>
    <w:rsid w:val="004A2427"/>
    <w:rsid w:val="004A468E"/>
    <w:rsid w:val="004A5050"/>
    <w:rsid w:val="004A6494"/>
    <w:rsid w:val="004A6FE4"/>
    <w:rsid w:val="004A7792"/>
    <w:rsid w:val="004A7A44"/>
    <w:rsid w:val="004A7B49"/>
    <w:rsid w:val="004B0ED3"/>
    <w:rsid w:val="004B179E"/>
    <w:rsid w:val="004B189A"/>
    <w:rsid w:val="004B1A20"/>
    <w:rsid w:val="004B1FD1"/>
    <w:rsid w:val="004B20C9"/>
    <w:rsid w:val="004B220E"/>
    <w:rsid w:val="004B3124"/>
    <w:rsid w:val="004B33C8"/>
    <w:rsid w:val="004B41F1"/>
    <w:rsid w:val="004B4927"/>
    <w:rsid w:val="004B4C78"/>
    <w:rsid w:val="004B4D17"/>
    <w:rsid w:val="004B51E7"/>
    <w:rsid w:val="004B6541"/>
    <w:rsid w:val="004B670D"/>
    <w:rsid w:val="004B689F"/>
    <w:rsid w:val="004B7D89"/>
    <w:rsid w:val="004C039E"/>
    <w:rsid w:val="004C062D"/>
    <w:rsid w:val="004C0DA0"/>
    <w:rsid w:val="004C42A9"/>
    <w:rsid w:val="004C4C35"/>
    <w:rsid w:val="004C5ED3"/>
    <w:rsid w:val="004C60C2"/>
    <w:rsid w:val="004D20DF"/>
    <w:rsid w:val="004D273C"/>
    <w:rsid w:val="004D3800"/>
    <w:rsid w:val="004D456F"/>
    <w:rsid w:val="004D517A"/>
    <w:rsid w:val="004D71B6"/>
    <w:rsid w:val="004D7655"/>
    <w:rsid w:val="004D7BA4"/>
    <w:rsid w:val="004E0A73"/>
    <w:rsid w:val="004E0F30"/>
    <w:rsid w:val="004E1B17"/>
    <w:rsid w:val="004E2903"/>
    <w:rsid w:val="004E2D7F"/>
    <w:rsid w:val="004E51E0"/>
    <w:rsid w:val="004E6547"/>
    <w:rsid w:val="004E6DC2"/>
    <w:rsid w:val="004E7B69"/>
    <w:rsid w:val="004F0557"/>
    <w:rsid w:val="004F0EA4"/>
    <w:rsid w:val="004F16BA"/>
    <w:rsid w:val="004F226D"/>
    <w:rsid w:val="004F34B8"/>
    <w:rsid w:val="004F3DFA"/>
    <w:rsid w:val="004F3FB9"/>
    <w:rsid w:val="004F4DA4"/>
    <w:rsid w:val="004F5A0F"/>
    <w:rsid w:val="004F6A99"/>
    <w:rsid w:val="004F6E5A"/>
    <w:rsid w:val="0050077F"/>
    <w:rsid w:val="005029C9"/>
    <w:rsid w:val="005036E5"/>
    <w:rsid w:val="00503B31"/>
    <w:rsid w:val="00503CC9"/>
    <w:rsid w:val="00503F99"/>
    <w:rsid w:val="00504680"/>
    <w:rsid w:val="005058B5"/>
    <w:rsid w:val="0050702D"/>
    <w:rsid w:val="0050742D"/>
    <w:rsid w:val="0051066F"/>
    <w:rsid w:val="00510893"/>
    <w:rsid w:val="00511ADD"/>
    <w:rsid w:val="005132AC"/>
    <w:rsid w:val="0051522B"/>
    <w:rsid w:val="005155DE"/>
    <w:rsid w:val="0051586C"/>
    <w:rsid w:val="00517D3C"/>
    <w:rsid w:val="00520280"/>
    <w:rsid w:val="00520CDE"/>
    <w:rsid w:val="00520D18"/>
    <w:rsid w:val="005213EF"/>
    <w:rsid w:val="00521778"/>
    <w:rsid w:val="00521B94"/>
    <w:rsid w:val="00521E4F"/>
    <w:rsid w:val="005241D8"/>
    <w:rsid w:val="0052446C"/>
    <w:rsid w:val="005244EE"/>
    <w:rsid w:val="0052463B"/>
    <w:rsid w:val="005256F9"/>
    <w:rsid w:val="00525897"/>
    <w:rsid w:val="005258AA"/>
    <w:rsid w:val="00525AA5"/>
    <w:rsid w:val="00525ECE"/>
    <w:rsid w:val="005266B6"/>
    <w:rsid w:val="00526935"/>
    <w:rsid w:val="00527180"/>
    <w:rsid w:val="0053027C"/>
    <w:rsid w:val="005331E7"/>
    <w:rsid w:val="00533DEC"/>
    <w:rsid w:val="00535934"/>
    <w:rsid w:val="00537040"/>
    <w:rsid w:val="00540B8C"/>
    <w:rsid w:val="00540DC1"/>
    <w:rsid w:val="00541A73"/>
    <w:rsid w:val="00542CE3"/>
    <w:rsid w:val="00543EA6"/>
    <w:rsid w:val="0054412E"/>
    <w:rsid w:val="00544C66"/>
    <w:rsid w:val="0054551F"/>
    <w:rsid w:val="005459CB"/>
    <w:rsid w:val="00546299"/>
    <w:rsid w:val="005506AE"/>
    <w:rsid w:val="00550D8C"/>
    <w:rsid w:val="00551DE8"/>
    <w:rsid w:val="00552C44"/>
    <w:rsid w:val="00554B32"/>
    <w:rsid w:val="005556E3"/>
    <w:rsid w:val="00555908"/>
    <w:rsid w:val="005602EE"/>
    <w:rsid w:val="00562C84"/>
    <w:rsid w:val="00562D4B"/>
    <w:rsid w:val="00563F9A"/>
    <w:rsid w:val="00564689"/>
    <w:rsid w:val="00564ED8"/>
    <w:rsid w:val="00565F36"/>
    <w:rsid w:val="00566712"/>
    <w:rsid w:val="00566E00"/>
    <w:rsid w:val="00567381"/>
    <w:rsid w:val="00567F49"/>
    <w:rsid w:val="005704B2"/>
    <w:rsid w:val="0057106C"/>
    <w:rsid w:val="00573446"/>
    <w:rsid w:val="00575387"/>
    <w:rsid w:val="005769BB"/>
    <w:rsid w:val="005774F0"/>
    <w:rsid w:val="00577FB0"/>
    <w:rsid w:val="005806A9"/>
    <w:rsid w:val="00584F2F"/>
    <w:rsid w:val="0058678A"/>
    <w:rsid w:val="00587BB6"/>
    <w:rsid w:val="005918DB"/>
    <w:rsid w:val="005932D3"/>
    <w:rsid w:val="005933B1"/>
    <w:rsid w:val="0059341D"/>
    <w:rsid w:val="005938B6"/>
    <w:rsid w:val="00593CBC"/>
    <w:rsid w:val="0059671B"/>
    <w:rsid w:val="00596941"/>
    <w:rsid w:val="00596D98"/>
    <w:rsid w:val="005974F5"/>
    <w:rsid w:val="00597818"/>
    <w:rsid w:val="00597F86"/>
    <w:rsid w:val="005A0958"/>
    <w:rsid w:val="005A0CAC"/>
    <w:rsid w:val="005A17D1"/>
    <w:rsid w:val="005A1D0C"/>
    <w:rsid w:val="005A1DEC"/>
    <w:rsid w:val="005A26E7"/>
    <w:rsid w:val="005A3365"/>
    <w:rsid w:val="005A50E0"/>
    <w:rsid w:val="005A5175"/>
    <w:rsid w:val="005A5857"/>
    <w:rsid w:val="005A5D0A"/>
    <w:rsid w:val="005A7306"/>
    <w:rsid w:val="005B0705"/>
    <w:rsid w:val="005B2034"/>
    <w:rsid w:val="005B23AA"/>
    <w:rsid w:val="005B2842"/>
    <w:rsid w:val="005B2E8E"/>
    <w:rsid w:val="005B486F"/>
    <w:rsid w:val="005B572E"/>
    <w:rsid w:val="005B6CA0"/>
    <w:rsid w:val="005B6D9C"/>
    <w:rsid w:val="005B7A00"/>
    <w:rsid w:val="005B7C20"/>
    <w:rsid w:val="005B7D0F"/>
    <w:rsid w:val="005B7E4B"/>
    <w:rsid w:val="005C0ABF"/>
    <w:rsid w:val="005C1E8C"/>
    <w:rsid w:val="005C34DB"/>
    <w:rsid w:val="005C3A89"/>
    <w:rsid w:val="005C3CF8"/>
    <w:rsid w:val="005C47D6"/>
    <w:rsid w:val="005C4980"/>
    <w:rsid w:val="005C62FE"/>
    <w:rsid w:val="005C6448"/>
    <w:rsid w:val="005C650A"/>
    <w:rsid w:val="005C6E27"/>
    <w:rsid w:val="005D0215"/>
    <w:rsid w:val="005D1D55"/>
    <w:rsid w:val="005D208C"/>
    <w:rsid w:val="005D2149"/>
    <w:rsid w:val="005D27F0"/>
    <w:rsid w:val="005D33B8"/>
    <w:rsid w:val="005D33D3"/>
    <w:rsid w:val="005D3563"/>
    <w:rsid w:val="005D659C"/>
    <w:rsid w:val="005D6D73"/>
    <w:rsid w:val="005D728E"/>
    <w:rsid w:val="005D7F16"/>
    <w:rsid w:val="005E11DD"/>
    <w:rsid w:val="005E1368"/>
    <w:rsid w:val="005E1577"/>
    <w:rsid w:val="005E3CA0"/>
    <w:rsid w:val="005E45F7"/>
    <w:rsid w:val="005E4A5A"/>
    <w:rsid w:val="005E62A8"/>
    <w:rsid w:val="005F04B5"/>
    <w:rsid w:val="005F0662"/>
    <w:rsid w:val="005F1D12"/>
    <w:rsid w:val="005F2F3A"/>
    <w:rsid w:val="005F32BF"/>
    <w:rsid w:val="005F4CCB"/>
    <w:rsid w:val="005F50EC"/>
    <w:rsid w:val="005F5CA3"/>
    <w:rsid w:val="005F6345"/>
    <w:rsid w:val="005F73F5"/>
    <w:rsid w:val="005F7A9F"/>
    <w:rsid w:val="00601472"/>
    <w:rsid w:val="006032F0"/>
    <w:rsid w:val="0060390B"/>
    <w:rsid w:val="00604AA9"/>
    <w:rsid w:val="00604D6B"/>
    <w:rsid w:val="00604DF7"/>
    <w:rsid w:val="00607ED2"/>
    <w:rsid w:val="006102E1"/>
    <w:rsid w:val="0061215B"/>
    <w:rsid w:val="00612224"/>
    <w:rsid w:val="006130A4"/>
    <w:rsid w:val="00613124"/>
    <w:rsid w:val="00614083"/>
    <w:rsid w:val="006140FC"/>
    <w:rsid w:val="006141BF"/>
    <w:rsid w:val="006143B8"/>
    <w:rsid w:val="006165FA"/>
    <w:rsid w:val="00616A92"/>
    <w:rsid w:val="006171ED"/>
    <w:rsid w:val="00617544"/>
    <w:rsid w:val="00617A70"/>
    <w:rsid w:val="00620F0D"/>
    <w:rsid w:val="006230A0"/>
    <w:rsid w:val="006237F6"/>
    <w:rsid w:val="0062397A"/>
    <w:rsid w:val="00623E12"/>
    <w:rsid w:val="006249D7"/>
    <w:rsid w:val="00624D41"/>
    <w:rsid w:val="00627965"/>
    <w:rsid w:val="00627D2A"/>
    <w:rsid w:val="00630FCC"/>
    <w:rsid w:val="00632622"/>
    <w:rsid w:val="00632A8A"/>
    <w:rsid w:val="0063374C"/>
    <w:rsid w:val="006338A6"/>
    <w:rsid w:val="00633ED9"/>
    <w:rsid w:val="006343D9"/>
    <w:rsid w:val="00634EE7"/>
    <w:rsid w:val="006352C0"/>
    <w:rsid w:val="00637855"/>
    <w:rsid w:val="0064053C"/>
    <w:rsid w:val="006416A3"/>
    <w:rsid w:val="00645D14"/>
    <w:rsid w:val="006460CC"/>
    <w:rsid w:val="0064649F"/>
    <w:rsid w:val="00646570"/>
    <w:rsid w:val="0064658D"/>
    <w:rsid w:val="006470E8"/>
    <w:rsid w:val="00647114"/>
    <w:rsid w:val="006505D0"/>
    <w:rsid w:val="00650D54"/>
    <w:rsid w:val="00651084"/>
    <w:rsid w:val="006521BB"/>
    <w:rsid w:val="0065275A"/>
    <w:rsid w:val="006555F5"/>
    <w:rsid w:val="006562F8"/>
    <w:rsid w:val="00656ACB"/>
    <w:rsid w:val="006575F8"/>
    <w:rsid w:val="00657C0F"/>
    <w:rsid w:val="006606D7"/>
    <w:rsid w:val="00660751"/>
    <w:rsid w:val="00660A1B"/>
    <w:rsid w:val="00660DAD"/>
    <w:rsid w:val="0066205C"/>
    <w:rsid w:val="00662D9E"/>
    <w:rsid w:val="0066368B"/>
    <w:rsid w:val="00666FF4"/>
    <w:rsid w:val="00670A86"/>
    <w:rsid w:val="006712EC"/>
    <w:rsid w:val="00672914"/>
    <w:rsid w:val="006729AE"/>
    <w:rsid w:val="00672A26"/>
    <w:rsid w:val="00672F64"/>
    <w:rsid w:val="0067335B"/>
    <w:rsid w:val="0067344E"/>
    <w:rsid w:val="006742FC"/>
    <w:rsid w:val="00674421"/>
    <w:rsid w:val="006744E3"/>
    <w:rsid w:val="006762F5"/>
    <w:rsid w:val="00676789"/>
    <w:rsid w:val="0067710D"/>
    <w:rsid w:val="00681D56"/>
    <w:rsid w:val="00685660"/>
    <w:rsid w:val="00686657"/>
    <w:rsid w:val="00686B44"/>
    <w:rsid w:val="00687FB1"/>
    <w:rsid w:val="00690774"/>
    <w:rsid w:val="00690EF3"/>
    <w:rsid w:val="00691617"/>
    <w:rsid w:val="00692B50"/>
    <w:rsid w:val="00693937"/>
    <w:rsid w:val="0069436C"/>
    <w:rsid w:val="00695151"/>
    <w:rsid w:val="00696030"/>
    <w:rsid w:val="00697567"/>
    <w:rsid w:val="006976C4"/>
    <w:rsid w:val="006A060D"/>
    <w:rsid w:val="006A351A"/>
    <w:rsid w:val="006A3E51"/>
    <w:rsid w:val="006A3E85"/>
    <w:rsid w:val="006A6805"/>
    <w:rsid w:val="006A7304"/>
    <w:rsid w:val="006A7940"/>
    <w:rsid w:val="006A7DEF"/>
    <w:rsid w:val="006B0D11"/>
    <w:rsid w:val="006B0ED3"/>
    <w:rsid w:val="006B101E"/>
    <w:rsid w:val="006B1BBB"/>
    <w:rsid w:val="006B1F16"/>
    <w:rsid w:val="006B3758"/>
    <w:rsid w:val="006B500C"/>
    <w:rsid w:val="006B643C"/>
    <w:rsid w:val="006B6D33"/>
    <w:rsid w:val="006B7795"/>
    <w:rsid w:val="006C0107"/>
    <w:rsid w:val="006C0644"/>
    <w:rsid w:val="006C0A4C"/>
    <w:rsid w:val="006C1776"/>
    <w:rsid w:val="006C1B27"/>
    <w:rsid w:val="006C1C93"/>
    <w:rsid w:val="006C2434"/>
    <w:rsid w:val="006C255F"/>
    <w:rsid w:val="006C374C"/>
    <w:rsid w:val="006C582B"/>
    <w:rsid w:val="006C5F0E"/>
    <w:rsid w:val="006C7FC7"/>
    <w:rsid w:val="006D02FD"/>
    <w:rsid w:val="006D3E9A"/>
    <w:rsid w:val="006D51D5"/>
    <w:rsid w:val="006D739C"/>
    <w:rsid w:val="006D77E2"/>
    <w:rsid w:val="006D7B89"/>
    <w:rsid w:val="006E0A2B"/>
    <w:rsid w:val="006E1A05"/>
    <w:rsid w:val="006E2AE7"/>
    <w:rsid w:val="006E2EB3"/>
    <w:rsid w:val="006E3343"/>
    <w:rsid w:val="006E6733"/>
    <w:rsid w:val="006E6E73"/>
    <w:rsid w:val="006E713E"/>
    <w:rsid w:val="006E7BCF"/>
    <w:rsid w:val="006E7FA0"/>
    <w:rsid w:val="006F01BC"/>
    <w:rsid w:val="006F0A9D"/>
    <w:rsid w:val="006F100A"/>
    <w:rsid w:val="006F4DC7"/>
    <w:rsid w:val="006F6347"/>
    <w:rsid w:val="007002D1"/>
    <w:rsid w:val="007002F5"/>
    <w:rsid w:val="00700D96"/>
    <w:rsid w:val="007021D8"/>
    <w:rsid w:val="00702DD1"/>
    <w:rsid w:val="0070338F"/>
    <w:rsid w:val="00703415"/>
    <w:rsid w:val="00703583"/>
    <w:rsid w:val="00704E24"/>
    <w:rsid w:val="00705FAA"/>
    <w:rsid w:val="00707D1E"/>
    <w:rsid w:val="00710430"/>
    <w:rsid w:val="00711974"/>
    <w:rsid w:val="00711EE7"/>
    <w:rsid w:val="0071233C"/>
    <w:rsid w:val="00712B7C"/>
    <w:rsid w:val="007130F4"/>
    <w:rsid w:val="00713BBE"/>
    <w:rsid w:val="00713E9A"/>
    <w:rsid w:val="007142B9"/>
    <w:rsid w:val="00714411"/>
    <w:rsid w:val="00715879"/>
    <w:rsid w:val="00716F5D"/>
    <w:rsid w:val="00720069"/>
    <w:rsid w:val="00720364"/>
    <w:rsid w:val="007203B8"/>
    <w:rsid w:val="007205C0"/>
    <w:rsid w:val="007211AE"/>
    <w:rsid w:val="00721D45"/>
    <w:rsid w:val="0072291C"/>
    <w:rsid w:val="00722A53"/>
    <w:rsid w:val="00722B9F"/>
    <w:rsid w:val="007235E7"/>
    <w:rsid w:val="00723764"/>
    <w:rsid w:val="00723B41"/>
    <w:rsid w:val="00726A06"/>
    <w:rsid w:val="0073042C"/>
    <w:rsid w:val="00730776"/>
    <w:rsid w:val="00730C15"/>
    <w:rsid w:val="007318B0"/>
    <w:rsid w:val="00731EAC"/>
    <w:rsid w:val="00733203"/>
    <w:rsid w:val="00733347"/>
    <w:rsid w:val="00733A92"/>
    <w:rsid w:val="00735272"/>
    <w:rsid w:val="0073530B"/>
    <w:rsid w:val="00737014"/>
    <w:rsid w:val="00737044"/>
    <w:rsid w:val="007373C8"/>
    <w:rsid w:val="00737E24"/>
    <w:rsid w:val="00740E6E"/>
    <w:rsid w:val="0074111A"/>
    <w:rsid w:val="00741198"/>
    <w:rsid w:val="0074198A"/>
    <w:rsid w:val="007425AE"/>
    <w:rsid w:val="007440E1"/>
    <w:rsid w:val="007443B6"/>
    <w:rsid w:val="00744AF6"/>
    <w:rsid w:val="00745B32"/>
    <w:rsid w:val="007468CA"/>
    <w:rsid w:val="00746937"/>
    <w:rsid w:val="00747317"/>
    <w:rsid w:val="007504D7"/>
    <w:rsid w:val="00750765"/>
    <w:rsid w:val="007507B6"/>
    <w:rsid w:val="00750C37"/>
    <w:rsid w:val="00750C4A"/>
    <w:rsid w:val="0075144F"/>
    <w:rsid w:val="007516A1"/>
    <w:rsid w:val="00751FD1"/>
    <w:rsid w:val="007533ED"/>
    <w:rsid w:val="007540CE"/>
    <w:rsid w:val="0075413D"/>
    <w:rsid w:val="00754A28"/>
    <w:rsid w:val="007553FD"/>
    <w:rsid w:val="007559BC"/>
    <w:rsid w:val="00760D23"/>
    <w:rsid w:val="00760FC2"/>
    <w:rsid w:val="007617B5"/>
    <w:rsid w:val="00761C42"/>
    <w:rsid w:val="007627CD"/>
    <w:rsid w:val="007655DA"/>
    <w:rsid w:val="007659FF"/>
    <w:rsid w:val="0076655B"/>
    <w:rsid w:val="00771A3C"/>
    <w:rsid w:val="00774B51"/>
    <w:rsid w:val="00775B6B"/>
    <w:rsid w:val="00775C4B"/>
    <w:rsid w:val="00775DDF"/>
    <w:rsid w:val="00775EDD"/>
    <w:rsid w:val="00777DE5"/>
    <w:rsid w:val="007804ED"/>
    <w:rsid w:val="00780850"/>
    <w:rsid w:val="00780EF6"/>
    <w:rsid w:val="007811F8"/>
    <w:rsid w:val="00781521"/>
    <w:rsid w:val="007819F5"/>
    <w:rsid w:val="00783B6A"/>
    <w:rsid w:val="007848F0"/>
    <w:rsid w:val="00785B14"/>
    <w:rsid w:val="007861D8"/>
    <w:rsid w:val="007878E3"/>
    <w:rsid w:val="00787D70"/>
    <w:rsid w:val="00790AA3"/>
    <w:rsid w:val="007918B8"/>
    <w:rsid w:val="007926E1"/>
    <w:rsid w:val="0079379F"/>
    <w:rsid w:val="00793C93"/>
    <w:rsid w:val="007954A5"/>
    <w:rsid w:val="0079691B"/>
    <w:rsid w:val="007A05EA"/>
    <w:rsid w:val="007A06B8"/>
    <w:rsid w:val="007A09FA"/>
    <w:rsid w:val="007A0B9B"/>
    <w:rsid w:val="007A127B"/>
    <w:rsid w:val="007A469A"/>
    <w:rsid w:val="007A54E8"/>
    <w:rsid w:val="007A7BF7"/>
    <w:rsid w:val="007B00A8"/>
    <w:rsid w:val="007B0C0D"/>
    <w:rsid w:val="007B16B6"/>
    <w:rsid w:val="007B19B3"/>
    <w:rsid w:val="007B1B0A"/>
    <w:rsid w:val="007B3DBA"/>
    <w:rsid w:val="007B5DAE"/>
    <w:rsid w:val="007B5EBC"/>
    <w:rsid w:val="007B65B5"/>
    <w:rsid w:val="007B796E"/>
    <w:rsid w:val="007B7CB1"/>
    <w:rsid w:val="007C0B72"/>
    <w:rsid w:val="007C10F5"/>
    <w:rsid w:val="007C262A"/>
    <w:rsid w:val="007C2B65"/>
    <w:rsid w:val="007C340E"/>
    <w:rsid w:val="007C44FE"/>
    <w:rsid w:val="007C4638"/>
    <w:rsid w:val="007C4BB9"/>
    <w:rsid w:val="007C5B53"/>
    <w:rsid w:val="007C670E"/>
    <w:rsid w:val="007C71FD"/>
    <w:rsid w:val="007C7915"/>
    <w:rsid w:val="007D189E"/>
    <w:rsid w:val="007D3308"/>
    <w:rsid w:val="007D393D"/>
    <w:rsid w:val="007D4B6D"/>
    <w:rsid w:val="007D5DA1"/>
    <w:rsid w:val="007D5F91"/>
    <w:rsid w:val="007D6220"/>
    <w:rsid w:val="007D62F3"/>
    <w:rsid w:val="007D6B1F"/>
    <w:rsid w:val="007E0BBA"/>
    <w:rsid w:val="007E12D9"/>
    <w:rsid w:val="007E35DD"/>
    <w:rsid w:val="007E454F"/>
    <w:rsid w:val="007E641F"/>
    <w:rsid w:val="007E65EF"/>
    <w:rsid w:val="007E7382"/>
    <w:rsid w:val="007E7AFC"/>
    <w:rsid w:val="007F0782"/>
    <w:rsid w:val="007F09F8"/>
    <w:rsid w:val="007F0CA9"/>
    <w:rsid w:val="007F150A"/>
    <w:rsid w:val="007F1977"/>
    <w:rsid w:val="007F19B2"/>
    <w:rsid w:val="007F2D57"/>
    <w:rsid w:val="007F3267"/>
    <w:rsid w:val="007F3455"/>
    <w:rsid w:val="007F364A"/>
    <w:rsid w:val="007F381C"/>
    <w:rsid w:val="007F44F1"/>
    <w:rsid w:val="007F4703"/>
    <w:rsid w:val="007F4826"/>
    <w:rsid w:val="007F5520"/>
    <w:rsid w:val="007F689E"/>
    <w:rsid w:val="007F6BD6"/>
    <w:rsid w:val="007F71AF"/>
    <w:rsid w:val="0080062C"/>
    <w:rsid w:val="00802713"/>
    <w:rsid w:val="0080406E"/>
    <w:rsid w:val="0080418D"/>
    <w:rsid w:val="00806CE8"/>
    <w:rsid w:val="0080792D"/>
    <w:rsid w:val="00810843"/>
    <w:rsid w:val="00811A16"/>
    <w:rsid w:val="00812565"/>
    <w:rsid w:val="00813077"/>
    <w:rsid w:val="0081372E"/>
    <w:rsid w:val="00813FC2"/>
    <w:rsid w:val="008171FB"/>
    <w:rsid w:val="0082035C"/>
    <w:rsid w:val="008237E2"/>
    <w:rsid w:val="008242F2"/>
    <w:rsid w:val="00824E92"/>
    <w:rsid w:val="00824F2D"/>
    <w:rsid w:val="00825438"/>
    <w:rsid w:val="0083080B"/>
    <w:rsid w:val="0083134F"/>
    <w:rsid w:val="008318D6"/>
    <w:rsid w:val="00832956"/>
    <w:rsid w:val="00832A9B"/>
    <w:rsid w:val="00833F03"/>
    <w:rsid w:val="00835648"/>
    <w:rsid w:val="00835C91"/>
    <w:rsid w:val="00835DA1"/>
    <w:rsid w:val="0083679B"/>
    <w:rsid w:val="0084016E"/>
    <w:rsid w:val="00840358"/>
    <w:rsid w:val="00840616"/>
    <w:rsid w:val="00841844"/>
    <w:rsid w:val="00842BF4"/>
    <w:rsid w:val="008456C2"/>
    <w:rsid w:val="00845E9F"/>
    <w:rsid w:val="00845F87"/>
    <w:rsid w:val="008461A2"/>
    <w:rsid w:val="008466B2"/>
    <w:rsid w:val="008471D5"/>
    <w:rsid w:val="008476CD"/>
    <w:rsid w:val="00847F16"/>
    <w:rsid w:val="00850146"/>
    <w:rsid w:val="00851CEC"/>
    <w:rsid w:val="00852011"/>
    <w:rsid w:val="0085275C"/>
    <w:rsid w:val="00853AF0"/>
    <w:rsid w:val="00854557"/>
    <w:rsid w:val="0085455F"/>
    <w:rsid w:val="00857439"/>
    <w:rsid w:val="00857FC4"/>
    <w:rsid w:val="00860E61"/>
    <w:rsid w:val="00861A32"/>
    <w:rsid w:val="00863A64"/>
    <w:rsid w:val="00864B0E"/>
    <w:rsid w:val="00864E06"/>
    <w:rsid w:val="00865426"/>
    <w:rsid w:val="00865D26"/>
    <w:rsid w:val="00866774"/>
    <w:rsid w:val="00870307"/>
    <w:rsid w:val="00872AB5"/>
    <w:rsid w:val="008735C0"/>
    <w:rsid w:val="00873B1F"/>
    <w:rsid w:val="008745AB"/>
    <w:rsid w:val="00874F04"/>
    <w:rsid w:val="00874FEF"/>
    <w:rsid w:val="00875129"/>
    <w:rsid w:val="0087655D"/>
    <w:rsid w:val="00876716"/>
    <w:rsid w:val="0087758B"/>
    <w:rsid w:val="0087759B"/>
    <w:rsid w:val="00882FE0"/>
    <w:rsid w:val="00883224"/>
    <w:rsid w:val="008834DB"/>
    <w:rsid w:val="00883622"/>
    <w:rsid w:val="00884693"/>
    <w:rsid w:val="0088509F"/>
    <w:rsid w:val="00885617"/>
    <w:rsid w:val="00887D8B"/>
    <w:rsid w:val="00887EFB"/>
    <w:rsid w:val="0089326D"/>
    <w:rsid w:val="00893541"/>
    <w:rsid w:val="0089385B"/>
    <w:rsid w:val="00894C93"/>
    <w:rsid w:val="00894F01"/>
    <w:rsid w:val="008951A3"/>
    <w:rsid w:val="0089739D"/>
    <w:rsid w:val="008A0152"/>
    <w:rsid w:val="008A07B3"/>
    <w:rsid w:val="008A084F"/>
    <w:rsid w:val="008A0F33"/>
    <w:rsid w:val="008A18E2"/>
    <w:rsid w:val="008A1A45"/>
    <w:rsid w:val="008A2D47"/>
    <w:rsid w:val="008A3BA2"/>
    <w:rsid w:val="008A3C4D"/>
    <w:rsid w:val="008A4DCD"/>
    <w:rsid w:val="008A514A"/>
    <w:rsid w:val="008A569C"/>
    <w:rsid w:val="008B00AF"/>
    <w:rsid w:val="008B02EA"/>
    <w:rsid w:val="008B04CD"/>
    <w:rsid w:val="008B06DE"/>
    <w:rsid w:val="008B1768"/>
    <w:rsid w:val="008B5AFF"/>
    <w:rsid w:val="008B7F10"/>
    <w:rsid w:val="008C0230"/>
    <w:rsid w:val="008C0595"/>
    <w:rsid w:val="008C140B"/>
    <w:rsid w:val="008C393A"/>
    <w:rsid w:val="008C3FBF"/>
    <w:rsid w:val="008C7A1C"/>
    <w:rsid w:val="008D0902"/>
    <w:rsid w:val="008D1CA4"/>
    <w:rsid w:val="008D1D7A"/>
    <w:rsid w:val="008D2521"/>
    <w:rsid w:val="008D35F6"/>
    <w:rsid w:val="008D3920"/>
    <w:rsid w:val="008D44EF"/>
    <w:rsid w:val="008D4723"/>
    <w:rsid w:val="008E1819"/>
    <w:rsid w:val="008E3B76"/>
    <w:rsid w:val="008E63FC"/>
    <w:rsid w:val="008E69F1"/>
    <w:rsid w:val="008F095D"/>
    <w:rsid w:val="008F2FC4"/>
    <w:rsid w:val="008F3707"/>
    <w:rsid w:val="008F39FE"/>
    <w:rsid w:val="008F5838"/>
    <w:rsid w:val="008F646F"/>
    <w:rsid w:val="008F7A7B"/>
    <w:rsid w:val="009031AD"/>
    <w:rsid w:val="00903638"/>
    <w:rsid w:val="00903909"/>
    <w:rsid w:val="0090453C"/>
    <w:rsid w:val="0090703A"/>
    <w:rsid w:val="00907ADB"/>
    <w:rsid w:val="00907C57"/>
    <w:rsid w:val="00907C70"/>
    <w:rsid w:val="009104F8"/>
    <w:rsid w:val="00910533"/>
    <w:rsid w:val="00910A53"/>
    <w:rsid w:val="009110E1"/>
    <w:rsid w:val="009113C2"/>
    <w:rsid w:val="009127AF"/>
    <w:rsid w:val="0091289D"/>
    <w:rsid w:val="00913678"/>
    <w:rsid w:val="009136D2"/>
    <w:rsid w:val="00913A9A"/>
    <w:rsid w:val="00913DB2"/>
    <w:rsid w:val="00914039"/>
    <w:rsid w:val="00914A27"/>
    <w:rsid w:val="009152BE"/>
    <w:rsid w:val="00916445"/>
    <w:rsid w:val="009167FE"/>
    <w:rsid w:val="00917281"/>
    <w:rsid w:val="009200EA"/>
    <w:rsid w:val="00920305"/>
    <w:rsid w:val="0092133A"/>
    <w:rsid w:val="00921BDC"/>
    <w:rsid w:val="00923163"/>
    <w:rsid w:val="00923CE5"/>
    <w:rsid w:val="009252AC"/>
    <w:rsid w:val="0092586E"/>
    <w:rsid w:val="009262BE"/>
    <w:rsid w:val="00926321"/>
    <w:rsid w:val="009267B4"/>
    <w:rsid w:val="00926C70"/>
    <w:rsid w:val="00926DD6"/>
    <w:rsid w:val="0093116A"/>
    <w:rsid w:val="00931CE7"/>
    <w:rsid w:val="00934B74"/>
    <w:rsid w:val="00935A3B"/>
    <w:rsid w:val="00935A60"/>
    <w:rsid w:val="00936032"/>
    <w:rsid w:val="009379AC"/>
    <w:rsid w:val="00937D27"/>
    <w:rsid w:val="00940703"/>
    <w:rsid w:val="00941187"/>
    <w:rsid w:val="00942387"/>
    <w:rsid w:val="00942548"/>
    <w:rsid w:val="009453EB"/>
    <w:rsid w:val="009462AE"/>
    <w:rsid w:val="00946965"/>
    <w:rsid w:val="00946FB8"/>
    <w:rsid w:val="00952D83"/>
    <w:rsid w:val="00953F96"/>
    <w:rsid w:val="009542E6"/>
    <w:rsid w:val="009551E0"/>
    <w:rsid w:val="009551E1"/>
    <w:rsid w:val="00955AC3"/>
    <w:rsid w:val="009564AD"/>
    <w:rsid w:val="009610F0"/>
    <w:rsid w:val="00961916"/>
    <w:rsid w:val="00961A1A"/>
    <w:rsid w:val="009632E9"/>
    <w:rsid w:val="009636A8"/>
    <w:rsid w:val="00964028"/>
    <w:rsid w:val="009654DA"/>
    <w:rsid w:val="009656F3"/>
    <w:rsid w:val="00965D6C"/>
    <w:rsid w:val="0096649F"/>
    <w:rsid w:val="009664B0"/>
    <w:rsid w:val="0096716D"/>
    <w:rsid w:val="00970696"/>
    <w:rsid w:val="0097085A"/>
    <w:rsid w:val="00970DCD"/>
    <w:rsid w:val="00970EF7"/>
    <w:rsid w:val="00971978"/>
    <w:rsid w:val="00971A1F"/>
    <w:rsid w:val="009723F5"/>
    <w:rsid w:val="009740C5"/>
    <w:rsid w:val="0097470A"/>
    <w:rsid w:val="00975620"/>
    <w:rsid w:val="00980D7D"/>
    <w:rsid w:val="0098137E"/>
    <w:rsid w:val="00981487"/>
    <w:rsid w:val="009815E5"/>
    <w:rsid w:val="0098179E"/>
    <w:rsid w:val="00981980"/>
    <w:rsid w:val="00982C16"/>
    <w:rsid w:val="0098388C"/>
    <w:rsid w:val="00983F7B"/>
    <w:rsid w:val="00984684"/>
    <w:rsid w:val="009846B2"/>
    <w:rsid w:val="009850A6"/>
    <w:rsid w:val="00986A7B"/>
    <w:rsid w:val="0098799D"/>
    <w:rsid w:val="009910E3"/>
    <w:rsid w:val="009911CD"/>
    <w:rsid w:val="009919A0"/>
    <w:rsid w:val="009928AC"/>
    <w:rsid w:val="00992F26"/>
    <w:rsid w:val="00994858"/>
    <w:rsid w:val="0099495B"/>
    <w:rsid w:val="00995101"/>
    <w:rsid w:val="009A05AB"/>
    <w:rsid w:val="009A2EE8"/>
    <w:rsid w:val="009A37BA"/>
    <w:rsid w:val="009A3847"/>
    <w:rsid w:val="009A430C"/>
    <w:rsid w:val="009A458A"/>
    <w:rsid w:val="009A47FA"/>
    <w:rsid w:val="009A7054"/>
    <w:rsid w:val="009A7801"/>
    <w:rsid w:val="009A7AAF"/>
    <w:rsid w:val="009B1A61"/>
    <w:rsid w:val="009B24B6"/>
    <w:rsid w:val="009B728F"/>
    <w:rsid w:val="009B746F"/>
    <w:rsid w:val="009B79DB"/>
    <w:rsid w:val="009C052C"/>
    <w:rsid w:val="009C0A13"/>
    <w:rsid w:val="009C0B4E"/>
    <w:rsid w:val="009C18A4"/>
    <w:rsid w:val="009C18D4"/>
    <w:rsid w:val="009C29A1"/>
    <w:rsid w:val="009C2E77"/>
    <w:rsid w:val="009C37C0"/>
    <w:rsid w:val="009C3BE0"/>
    <w:rsid w:val="009C48F9"/>
    <w:rsid w:val="009C4FD1"/>
    <w:rsid w:val="009C4FFF"/>
    <w:rsid w:val="009C63F1"/>
    <w:rsid w:val="009C66ED"/>
    <w:rsid w:val="009C68DE"/>
    <w:rsid w:val="009C7A1B"/>
    <w:rsid w:val="009C7E72"/>
    <w:rsid w:val="009D088B"/>
    <w:rsid w:val="009D194F"/>
    <w:rsid w:val="009D1B00"/>
    <w:rsid w:val="009D21FD"/>
    <w:rsid w:val="009D24D4"/>
    <w:rsid w:val="009D3589"/>
    <w:rsid w:val="009D3908"/>
    <w:rsid w:val="009D3C8A"/>
    <w:rsid w:val="009D4F88"/>
    <w:rsid w:val="009D6754"/>
    <w:rsid w:val="009D6F73"/>
    <w:rsid w:val="009D760C"/>
    <w:rsid w:val="009E0D0A"/>
    <w:rsid w:val="009E223B"/>
    <w:rsid w:val="009E3401"/>
    <w:rsid w:val="009E41B9"/>
    <w:rsid w:val="009E4CE4"/>
    <w:rsid w:val="009E5670"/>
    <w:rsid w:val="009E5BAF"/>
    <w:rsid w:val="009E6446"/>
    <w:rsid w:val="009E78AC"/>
    <w:rsid w:val="009F0FB6"/>
    <w:rsid w:val="009F1530"/>
    <w:rsid w:val="009F30EE"/>
    <w:rsid w:val="009F47F1"/>
    <w:rsid w:val="009F5373"/>
    <w:rsid w:val="009F6256"/>
    <w:rsid w:val="009F6ABC"/>
    <w:rsid w:val="009F766F"/>
    <w:rsid w:val="009F7890"/>
    <w:rsid w:val="009F7A3D"/>
    <w:rsid w:val="009F7C80"/>
    <w:rsid w:val="00A00160"/>
    <w:rsid w:val="00A002B2"/>
    <w:rsid w:val="00A00E9E"/>
    <w:rsid w:val="00A01803"/>
    <w:rsid w:val="00A01FDC"/>
    <w:rsid w:val="00A0348E"/>
    <w:rsid w:val="00A03646"/>
    <w:rsid w:val="00A03EB5"/>
    <w:rsid w:val="00A0403D"/>
    <w:rsid w:val="00A06BF3"/>
    <w:rsid w:val="00A07991"/>
    <w:rsid w:val="00A104FA"/>
    <w:rsid w:val="00A11310"/>
    <w:rsid w:val="00A13384"/>
    <w:rsid w:val="00A135A3"/>
    <w:rsid w:val="00A14487"/>
    <w:rsid w:val="00A15B7C"/>
    <w:rsid w:val="00A163D6"/>
    <w:rsid w:val="00A16A44"/>
    <w:rsid w:val="00A16BD5"/>
    <w:rsid w:val="00A17228"/>
    <w:rsid w:val="00A17E00"/>
    <w:rsid w:val="00A20197"/>
    <w:rsid w:val="00A206EC"/>
    <w:rsid w:val="00A20D67"/>
    <w:rsid w:val="00A20F22"/>
    <w:rsid w:val="00A21959"/>
    <w:rsid w:val="00A21ADF"/>
    <w:rsid w:val="00A2292D"/>
    <w:rsid w:val="00A23B76"/>
    <w:rsid w:val="00A2587A"/>
    <w:rsid w:val="00A25A60"/>
    <w:rsid w:val="00A25DBE"/>
    <w:rsid w:val="00A267A4"/>
    <w:rsid w:val="00A26E84"/>
    <w:rsid w:val="00A30206"/>
    <w:rsid w:val="00A30346"/>
    <w:rsid w:val="00A3196D"/>
    <w:rsid w:val="00A3426E"/>
    <w:rsid w:val="00A34D69"/>
    <w:rsid w:val="00A34D6E"/>
    <w:rsid w:val="00A37B95"/>
    <w:rsid w:val="00A40563"/>
    <w:rsid w:val="00A40831"/>
    <w:rsid w:val="00A42A01"/>
    <w:rsid w:val="00A42AAC"/>
    <w:rsid w:val="00A44CC4"/>
    <w:rsid w:val="00A45378"/>
    <w:rsid w:val="00A503C4"/>
    <w:rsid w:val="00A50611"/>
    <w:rsid w:val="00A517A5"/>
    <w:rsid w:val="00A52DDA"/>
    <w:rsid w:val="00A52FDC"/>
    <w:rsid w:val="00A531A5"/>
    <w:rsid w:val="00A53E11"/>
    <w:rsid w:val="00A5431C"/>
    <w:rsid w:val="00A558A3"/>
    <w:rsid w:val="00A61286"/>
    <w:rsid w:val="00A61463"/>
    <w:rsid w:val="00A619DE"/>
    <w:rsid w:val="00A62606"/>
    <w:rsid w:val="00A628D6"/>
    <w:rsid w:val="00A62B96"/>
    <w:rsid w:val="00A63214"/>
    <w:rsid w:val="00A634DE"/>
    <w:rsid w:val="00A63507"/>
    <w:rsid w:val="00A64704"/>
    <w:rsid w:val="00A654F9"/>
    <w:rsid w:val="00A67A97"/>
    <w:rsid w:val="00A67C2C"/>
    <w:rsid w:val="00A70AB5"/>
    <w:rsid w:val="00A712F5"/>
    <w:rsid w:val="00A736BF"/>
    <w:rsid w:val="00A738CC"/>
    <w:rsid w:val="00A7502C"/>
    <w:rsid w:val="00A75B0B"/>
    <w:rsid w:val="00A7682A"/>
    <w:rsid w:val="00A76FE8"/>
    <w:rsid w:val="00A80AE8"/>
    <w:rsid w:val="00A80BB6"/>
    <w:rsid w:val="00A80E36"/>
    <w:rsid w:val="00A8190C"/>
    <w:rsid w:val="00A81A4B"/>
    <w:rsid w:val="00A82E40"/>
    <w:rsid w:val="00A833B2"/>
    <w:rsid w:val="00A841A8"/>
    <w:rsid w:val="00A8575E"/>
    <w:rsid w:val="00A871EB"/>
    <w:rsid w:val="00A877F2"/>
    <w:rsid w:val="00A87CA5"/>
    <w:rsid w:val="00A87D2D"/>
    <w:rsid w:val="00A90A03"/>
    <w:rsid w:val="00A91EBC"/>
    <w:rsid w:val="00A928E2"/>
    <w:rsid w:val="00A9356D"/>
    <w:rsid w:val="00A93AE2"/>
    <w:rsid w:val="00A94443"/>
    <w:rsid w:val="00A94731"/>
    <w:rsid w:val="00A948DD"/>
    <w:rsid w:val="00A94A15"/>
    <w:rsid w:val="00A97566"/>
    <w:rsid w:val="00A976CE"/>
    <w:rsid w:val="00A97874"/>
    <w:rsid w:val="00AA057A"/>
    <w:rsid w:val="00AA0BB5"/>
    <w:rsid w:val="00AA2287"/>
    <w:rsid w:val="00AA2CAF"/>
    <w:rsid w:val="00AA40D3"/>
    <w:rsid w:val="00AA418A"/>
    <w:rsid w:val="00AA4774"/>
    <w:rsid w:val="00AA4EF1"/>
    <w:rsid w:val="00AA4EF4"/>
    <w:rsid w:val="00AB0490"/>
    <w:rsid w:val="00AB179E"/>
    <w:rsid w:val="00AB2523"/>
    <w:rsid w:val="00AB36D7"/>
    <w:rsid w:val="00AB36DE"/>
    <w:rsid w:val="00AB607E"/>
    <w:rsid w:val="00AB618A"/>
    <w:rsid w:val="00AB6683"/>
    <w:rsid w:val="00AB6D17"/>
    <w:rsid w:val="00AB7639"/>
    <w:rsid w:val="00AC05B8"/>
    <w:rsid w:val="00AC2938"/>
    <w:rsid w:val="00AC3495"/>
    <w:rsid w:val="00AC3F18"/>
    <w:rsid w:val="00AC6001"/>
    <w:rsid w:val="00AC766A"/>
    <w:rsid w:val="00AD02C3"/>
    <w:rsid w:val="00AD0379"/>
    <w:rsid w:val="00AD1F6A"/>
    <w:rsid w:val="00AD1FF9"/>
    <w:rsid w:val="00AD2661"/>
    <w:rsid w:val="00AD28C4"/>
    <w:rsid w:val="00AD2D7C"/>
    <w:rsid w:val="00AD342E"/>
    <w:rsid w:val="00AD35B4"/>
    <w:rsid w:val="00AD4005"/>
    <w:rsid w:val="00AD6B2B"/>
    <w:rsid w:val="00AD6C6E"/>
    <w:rsid w:val="00AD7059"/>
    <w:rsid w:val="00AE0772"/>
    <w:rsid w:val="00AE07EB"/>
    <w:rsid w:val="00AE1046"/>
    <w:rsid w:val="00AE3449"/>
    <w:rsid w:val="00AE486B"/>
    <w:rsid w:val="00AE4B55"/>
    <w:rsid w:val="00AE52E0"/>
    <w:rsid w:val="00AE5C82"/>
    <w:rsid w:val="00AE6C57"/>
    <w:rsid w:val="00AE7034"/>
    <w:rsid w:val="00AE71DB"/>
    <w:rsid w:val="00AE7460"/>
    <w:rsid w:val="00AF07EE"/>
    <w:rsid w:val="00AF13BF"/>
    <w:rsid w:val="00AF1465"/>
    <w:rsid w:val="00AF1C14"/>
    <w:rsid w:val="00AF2A93"/>
    <w:rsid w:val="00AF3A0F"/>
    <w:rsid w:val="00AF4C58"/>
    <w:rsid w:val="00AF4D0C"/>
    <w:rsid w:val="00AF51AF"/>
    <w:rsid w:val="00AF58B3"/>
    <w:rsid w:val="00B00574"/>
    <w:rsid w:val="00B0097F"/>
    <w:rsid w:val="00B00D72"/>
    <w:rsid w:val="00B01B1D"/>
    <w:rsid w:val="00B01E67"/>
    <w:rsid w:val="00B02226"/>
    <w:rsid w:val="00B026B0"/>
    <w:rsid w:val="00B035E7"/>
    <w:rsid w:val="00B03659"/>
    <w:rsid w:val="00B0519D"/>
    <w:rsid w:val="00B05DB9"/>
    <w:rsid w:val="00B1091D"/>
    <w:rsid w:val="00B12662"/>
    <w:rsid w:val="00B14756"/>
    <w:rsid w:val="00B14C45"/>
    <w:rsid w:val="00B14C89"/>
    <w:rsid w:val="00B15BD2"/>
    <w:rsid w:val="00B202A4"/>
    <w:rsid w:val="00B216F2"/>
    <w:rsid w:val="00B223DE"/>
    <w:rsid w:val="00B224F4"/>
    <w:rsid w:val="00B230F2"/>
    <w:rsid w:val="00B23B4E"/>
    <w:rsid w:val="00B23C84"/>
    <w:rsid w:val="00B24C07"/>
    <w:rsid w:val="00B26BB4"/>
    <w:rsid w:val="00B27B4E"/>
    <w:rsid w:val="00B27E12"/>
    <w:rsid w:val="00B27EAA"/>
    <w:rsid w:val="00B27FD4"/>
    <w:rsid w:val="00B30E88"/>
    <w:rsid w:val="00B31C09"/>
    <w:rsid w:val="00B33144"/>
    <w:rsid w:val="00B333F5"/>
    <w:rsid w:val="00B37010"/>
    <w:rsid w:val="00B37879"/>
    <w:rsid w:val="00B404D1"/>
    <w:rsid w:val="00B4252A"/>
    <w:rsid w:val="00B464AC"/>
    <w:rsid w:val="00B46643"/>
    <w:rsid w:val="00B4673D"/>
    <w:rsid w:val="00B50590"/>
    <w:rsid w:val="00B52085"/>
    <w:rsid w:val="00B52606"/>
    <w:rsid w:val="00B52C7F"/>
    <w:rsid w:val="00B530A0"/>
    <w:rsid w:val="00B54A4E"/>
    <w:rsid w:val="00B550F1"/>
    <w:rsid w:val="00B55739"/>
    <w:rsid w:val="00B56C2C"/>
    <w:rsid w:val="00B61565"/>
    <w:rsid w:val="00B615F2"/>
    <w:rsid w:val="00B62703"/>
    <w:rsid w:val="00B63171"/>
    <w:rsid w:val="00B6691A"/>
    <w:rsid w:val="00B66E24"/>
    <w:rsid w:val="00B710CD"/>
    <w:rsid w:val="00B71FC9"/>
    <w:rsid w:val="00B725CB"/>
    <w:rsid w:val="00B76152"/>
    <w:rsid w:val="00B806AB"/>
    <w:rsid w:val="00B81365"/>
    <w:rsid w:val="00B81E3F"/>
    <w:rsid w:val="00B81F8B"/>
    <w:rsid w:val="00B82A2F"/>
    <w:rsid w:val="00B83AD0"/>
    <w:rsid w:val="00B840DB"/>
    <w:rsid w:val="00B84455"/>
    <w:rsid w:val="00B845CB"/>
    <w:rsid w:val="00B847A6"/>
    <w:rsid w:val="00B85722"/>
    <w:rsid w:val="00B86751"/>
    <w:rsid w:val="00B910DE"/>
    <w:rsid w:val="00B91757"/>
    <w:rsid w:val="00B9272F"/>
    <w:rsid w:val="00B9378D"/>
    <w:rsid w:val="00B96E6F"/>
    <w:rsid w:val="00B97CC8"/>
    <w:rsid w:val="00BA0828"/>
    <w:rsid w:val="00BA13B5"/>
    <w:rsid w:val="00BA1877"/>
    <w:rsid w:val="00BA1F56"/>
    <w:rsid w:val="00BA2373"/>
    <w:rsid w:val="00BA298C"/>
    <w:rsid w:val="00BA32CC"/>
    <w:rsid w:val="00BA3431"/>
    <w:rsid w:val="00BA475E"/>
    <w:rsid w:val="00BA4912"/>
    <w:rsid w:val="00BA4997"/>
    <w:rsid w:val="00BA4B3E"/>
    <w:rsid w:val="00BA4C83"/>
    <w:rsid w:val="00BA57EE"/>
    <w:rsid w:val="00BA5DAD"/>
    <w:rsid w:val="00BA63AE"/>
    <w:rsid w:val="00BA68D4"/>
    <w:rsid w:val="00BA7187"/>
    <w:rsid w:val="00BB07A6"/>
    <w:rsid w:val="00BB1695"/>
    <w:rsid w:val="00BB1B27"/>
    <w:rsid w:val="00BB1B9A"/>
    <w:rsid w:val="00BB1E92"/>
    <w:rsid w:val="00BB2AF8"/>
    <w:rsid w:val="00BB2D77"/>
    <w:rsid w:val="00BB2F0B"/>
    <w:rsid w:val="00BB471D"/>
    <w:rsid w:val="00BB5098"/>
    <w:rsid w:val="00BB6C95"/>
    <w:rsid w:val="00BC08E2"/>
    <w:rsid w:val="00BC4C6E"/>
    <w:rsid w:val="00BC4D60"/>
    <w:rsid w:val="00BC5F5E"/>
    <w:rsid w:val="00BC60F4"/>
    <w:rsid w:val="00BC6223"/>
    <w:rsid w:val="00BC653D"/>
    <w:rsid w:val="00BC6A7B"/>
    <w:rsid w:val="00BD06EE"/>
    <w:rsid w:val="00BD232D"/>
    <w:rsid w:val="00BD25BB"/>
    <w:rsid w:val="00BD41CC"/>
    <w:rsid w:val="00BD5060"/>
    <w:rsid w:val="00BD5C78"/>
    <w:rsid w:val="00BD64E5"/>
    <w:rsid w:val="00BD7D0F"/>
    <w:rsid w:val="00BE14DD"/>
    <w:rsid w:val="00BE1E81"/>
    <w:rsid w:val="00BE1F6A"/>
    <w:rsid w:val="00BE20AD"/>
    <w:rsid w:val="00BE27E7"/>
    <w:rsid w:val="00BE2CFA"/>
    <w:rsid w:val="00BE3B0A"/>
    <w:rsid w:val="00BE585C"/>
    <w:rsid w:val="00BE5C49"/>
    <w:rsid w:val="00BE5C63"/>
    <w:rsid w:val="00BE7EEC"/>
    <w:rsid w:val="00BF0890"/>
    <w:rsid w:val="00BF168B"/>
    <w:rsid w:val="00BF2E8E"/>
    <w:rsid w:val="00BF30FA"/>
    <w:rsid w:val="00BF31B4"/>
    <w:rsid w:val="00BF3B78"/>
    <w:rsid w:val="00BF40F3"/>
    <w:rsid w:val="00BF56D7"/>
    <w:rsid w:val="00BF5CEB"/>
    <w:rsid w:val="00BF623F"/>
    <w:rsid w:val="00BF7512"/>
    <w:rsid w:val="00C00DDC"/>
    <w:rsid w:val="00C01DCF"/>
    <w:rsid w:val="00C026EC"/>
    <w:rsid w:val="00C05F25"/>
    <w:rsid w:val="00C06DD6"/>
    <w:rsid w:val="00C0725A"/>
    <w:rsid w:val="00C10558"/>
    <w:rsid w:val="00C1139F"/>
    <w:rsid w:val="00C12073"/>
    <w:rsid w:val="00C14447"/>
    <w:rsid w:val="00C15A85"/>
    <w:rsid w:val="00C17AFD"/>
    <w:rsid w:val="00C17CEB"/>
    <w:rsid w:val="00C21F2D"/>
    <w:rsid w:val="00C22901"/>
    <w:rsid w:val="00C23980"/>
    <w:rsid w:val="00C2417C"/>
    <w:rsid w:val="00C25B7D"/>
    <w:rsid w:val="00C25E32"/>
    <w:rsid w:val="00C26B6C"/>
    <w:rsid w:val="00C27468"/>
    <w:rsid w:val="00C316CF"/>
    <w:rsid w:val="00C32089"/>
    <w:rsid w:val="00C3315A"/>
    <w:rsid w:val="00C33A30"/>
    <w:rsid w:val="00C33C69"/>
    <w:rsid w:val="00C3646D"/>
    <w:rsid w:val="00C37D44"/>
    <w:rsid w:val="00C41DF4"/>
    <w:rsid w:val="00C42D57"/>
    <w:rsid w:val="00C42E56"/>
    <w:rsid w:val="00C442CA"/>
    <w:rsid w:val="00C461FA"/>
    <w:rsid w:val="00C46CC2"/>
    <w:rsid w:val="00C47C88"/>
    <w:rsid w:val="00C50BA6"/>
    <w:rsid w:val="00C5117A"/>
    <w:rsid w:val="00C511DE"/>
    <w:rsid w:val="00C52D37"/>
    <w:rsid w:val="00C53018"/>
    <w:rsid w:val="00C530C9"/>
    <w:rsid w:val="00C532B7"/>
    <w:rsid w:val="00C545F6"/>
    <w:rsid w:val="00C54F8B"/>
    <w:rsid w:val="00C54FDD"/>
    <w:rsid w:val="00C553DC"/>
    <w:rsid w:val="00C56AE7"/>
    <w:rsid w:val="00C57D8D"/>
    <w:rsid w:val="00C60E22"/>
    <w:rsid w:val="00C61BBC"/>
    <w:rsid w:val="00C62AF8"/>
    <w:rsid w:val="00C62D3A"/>
    <w:rsid w:val="00C67440"/>
    <w:rsid w:val="00C67487"/>
    <w:rsid w:val="00C67D38"/>
    <w:rsid w:val="00C72B26"/>
    <w:rsid w:val="00C737B4"/>
    <w:rsid w:val="00C777DB"/>
    <w:rsid w:val="00C8121C"/>
    <w:rsid w:val="00C81A17"/>
    <w:rsid w:val="00C81B9B"/>
    <w:rsid w:val="00C81D44"/>
    <w:rsid w:val="00C821AC"/>
    <w:rsid w:val="00C824E5"/>
    <w:rsid w:val="00C82775"/>
    <w:rsid w:val="00C8290E"/>
    <w:rsid w:val="00C84725"/>
    <w:rsid w:val="00C85F75"/>
    <w:rsid w:val="00C86901"/>
    <w:rsid w:val="00C86AFE"/>
    <w:rsid w:val="00C86FF7"/>
    <w:rsid w:val="00C8728F"/>
    <w:rsid w:val="00C9115E"/>
    <w:rsid w:val="00C9217B"/>
    <w:rsid w:val="00C92753"/>
    <w:rsid w:val="00C927BB"/>
    <w:rsid w:val="00C931BA"/>
    <w:rsid w:val="00C946E9"/>
    <w:rsid w:val="00C95001"/>
    <w:rsid w:val="00C95EAE"/>
    <w:rsid w:val="00C971A0"/>
    <w:rsid w:val="00C97383"/>
    <w:rsid w:val="00C97F0F"/>
    <w:rsid w:val="00CA0274"/>
    <w:rsid w:val="00CA0604"/>
    <w:rsid w:val="00CA15F4"/>
    <w:rsid w:val="00CA285A"/>
    <w:rsid w:val="00CA39DD"/>
    <w:rsid w:val="00CA4184"/>
    <w:rsid w:val="00CA5185"/>
    <w:rsid w:val="00CA5BDC"/>
    <w:rsid w:val="00CA65F5"/>
    <w:rsid w:val="00CA6FF9"/>
    <w:rsid w:val="00CA72A4"/>
    <w:rsid w:val="00CA72BA"/>
    <w:rsid w:val="00CA73C7"/>
    <w:rsid w:val="00CB3956"/>
    <w:rsid w:val="00CB4B7C"/>
    <w:rsid w:val="00CB5DEC"/>
    <w:rsid w:val="00CB6564"/>
    <w:rsid w:val="00CB683D"/>
    <w:rsid w:val="00CC0D77"/>
    <w:rsid w:val="00CC0ECE"/>
    <w:rsid w:val="00CC1022"/>
    <w:rsid w:val="00CC17CA"/>
    <w:rsid w:val="00CC2B10"/>
    <w:rsid w:val="00CC2EF9"/>
    <w:rsid w:val="00CC369B"/>
    <w:rsid w:val="00CC3ACE"/>
    <w:rsid w:val="00CC4001"/>
    <w:rsid w:val="00CC5CC9"/>
    <w:rsid w:val="00CC6936"/>
    <w:rsid w:val="00CC724B"/>
    <w:rsid w:val="00CC7574"/>
    <w:rsid w:val="00CC7BB4"/>
    <w:rsid w:val="00CD0980"/>
    <w:rsid w:val="00CD1245"/>
    <w:rsid w:val="00CD2779"/>
    <w:rsid w:val="00CD27D9"/>
    <w:rsid w:val="00CD2EBC"/>
    <w:rsid w:val="00CD6230"/>
    <w:rsid w:val="00CD766C"/>
    <w:rsid w:val="00CD7F63"/>
    <w:rsid w:val="00CE023B"/>
    <w:rsid w:val="00CE02D1"/>
    <w:rsid w:val="00CE1082"/>
    <w:rsid w:val="00CE1F27"/>
    <w:rsid w:val="00CE2B2A"/>
    <w:rsid w:val="00CE2D2F"/>
    <w:rsid w:val="00CE3AC3"/>
    <w:rsid w:val="00CE4619"/>
    <w:rsid w:val="00CE541F"/>
    <w:rsid w:val="00CE6148"/>
    <w:rsid w:val="00CE675E"/>
    <w:rsid w:val="00CE7BA4"/>
    <w:rsid w:val="00CF0D61"/>
    <w:rsid w:val="00CF22A6"/>
    <w:rsid w:val="00CF250E"/>
    <w:rsid w:val="00CF2C3E"/>
    <w:rsid w:val="00CF4D16"/>
    <w:rsid w:val="00CF5585"/>
    <w:rsid w:val="00CF7F4C"/>
    <w:rsid w:val="00D014C5"/>
    <w:rsid w:val="00D01614"/>
    <w:rsid w:val="00D02633"/>
    <w:rsid w:val="00D03736"/>
    <w:rsid w:val="00D03ED8"/>
    <w:rsid w:val="00D05D3D"/>
    <w:rsid w:val="00D0799D"/>
    <w:rsid w:val="00D079C9"/>
    <w:rsid w:val="00D1006B"/>
    <w:rsid w:val="00D1157F"/>
    <w:rsid w:val="00D11DEC"/>
    <w:rsid w:val="00D12A15"/>
    <w:rsid w:val="00D12C5B"/>
    <w:rsid w:val="00D15EBF"/>
    <w:rsid w:val="00D167AF"/>
    <w:rsid w:val="00D169A1"/>
    <w:rsid w:val="00D16C0D"/>
    <w:rsid w:val="00D17810"/>
    <w:rsid w:val="00D21344"/>
    <w:rsid w:val="00D216E5"/>
    <w:rsid w:val="00D22314"/>
    <w:rsid w:val="00D22369"/>
    <w:rsid w:val="00D231E0"/>
    <w:rsid w:val="00D237AC"/>
    <w:rsid w:val="00D2381A"/>
    <w:rsid w:val="00D23EE6"/>
    <w:rsid w:val="00D23EF4"/>
    <w:rsid w:val="00D26339"/>
    <w:rsid w:val="00D266E4"/>
    <w:rsid w:val="00D279C8"/>
    <w:rsid w:val="00D27B91"/>
    <w:rsid w:val="00D30279"/>
    <w:rsid w:val="00D303A6"/>
    <w:rsid w:val="00D30CFE"/>
    <w:rsid w:val="00D30E4E"/>
    <w:rsid w:val="00D30E8A"/>
    <w:rsid w:val="00D3122F"/>
    <w:rsid w:val="00D31771"/>
    <w:rsid w:val="00D32457"/>
    <w:rsid w:val="00D32DDE"/>
    <w:rsid w:val="00D33409"/>
    <w:rsid w:val="00D34086"/>
    <w:rsid w:val="00D3428B"/>
    <w:rsid w:val="00D351CD"/>
    <w:rsid w:val="00D36312"/>
    <w:rsid w:val="00D363D5"/>
    <w:rsid w:val="00D364FA"/>
    <w:rsid w:val="00D36E69"/>
    <w:rsid w:val="00D375C7"/>
    <w:rsid w:val="00D41556"/>
    <w:rsid w:val="00D419E0"/>
    <w:rsid w:val="00D41B2F"/>
    <w:rsid w:val="00D41B53"/>
    <w:rsid w:val="00D43188"/>
    <w:rsid w:val="00D44709"/>
    <w:rsid w:val="00D45AAC"/>
    <w:rsid w:val="00D46668"/>
    <w:rsid w:val="00D468C1"/>
    <w:rsid w:val="00D470CB"/>
    <w:rsid w:val="00D47226"/>
    <w:rsid w:val="00D509EE"/>
    <w:rsid w:val="00D510D9"/>
    <w:rsid w:val="00D51412"/>
    <w:rsid w:val="00D51B8D"/>
    <w:rsid w:val="00D537D3"/>
    <w:rsid w:val="00D5483F"/>
    <w:rsid w:val="00D553A9"/>
    <w:rsid w:val="00D55B4D"/>
    <w:rsid w:val="00D5606C"/>
    <w:rsid w:val="00D5740D"/>
    <w:rsid w:val="00D600DD"/>
    <w:rsid w:val="00D60737"/>
    <w:rsid w:val="00D61608"/>
    <w:rsid w:val="00D61F43"/>
    <w:rsid w:val="00D65016"/>
    <w:rsid w:val="00D6601C"/>
    <w:rsid w:val="00D669A0"/>
    <w:rsid w:val="00D66C5D"/>
    <w:rsid w:val="00D67CE8"/>
    <w:rsid w:val="00D7224D"/>
    <w:rsid w:val="00D73093"/>
    <w:rsid w:val="00D7452E"/>
    <w:rsid w:val="00D7477F"/>
    <w:rsid w:val="00D74AC3"/>
    <w:rsid w:val="00D74FC7"/>
    <w:rsid w:val="00D75C03"/>
    <w:rsid w:val="00D760A8"/>
    <w:rsid w:val="00D7613C"/>
    <w:rsid w:val="00D76EAE"/>
    <w:rsid w:val="00D80716"/>
    <w:rsid w:val="00D839E7"/>
    <w:rsid w:val="00D83ED1"/>
    <w:rsid w:val="00D84F1B"/>
    <w:rsid w:val="00D858D7"/>
    <w:rsid w:val="00D85BA4"/>
    <w:rsid w:val="00D90114"/>
    <w:rsid w:val="00D90629"/>
    <w:rsid w:val="00D90DEF"/>
    <w:rsid w:val="00D91096"/>
    <w:rsid w:val="00D91BE8"/>
    <w:rsid w:val="00D931BB"/>
    <w:rsid w:val="00D93E8C"/>
    <w:rsid w:val="00D943AF"/>
    <w:rsid w:val="00D94C72"/>
    <w:rsid w:val="00D95317"/>
    <w:rsid w:val="00D95513"/>
    <w:rsid w:val="00D97E27"/>
    <w:rsid w:val="00D97ED7"/>
    <w:rsid w:val="00DA157D"/>
    <w:rsid w:val="00DA16E9"/>
    <w:rsid w:val="00DA16F6"/>
    <w:rsid w:val="00DA170D"/>
    <w:rsid w:val="00DA2FE9"/>
    <w:rsid w:val="00DA387A"/>
    <w:rsid w:val="00DA5892"/>
    <w:rsid w:val="00DA671A"/>
    <w:rsid w:val="00DA782E"/>
    <w:rsid w:val="00DA79CB"/>
    <w:rsid w:val="00DB0384"/>
    <w:rsid w:val="00DB055F"/>
    <w:rsid w:val="00DB1C60"/>
    <w:rsid w:val="00DB30EE"/>
    <w:rsid w:val="00DB356F"/>
    <w:rsid w:val="00DB3C24"/>
    <w:rsid w:val="00DB4A66"/>
    <w:rsid w:val="00DB4C99"/>
    <w:rsid w:val="00DB58FC"/>
    <w:rsid w:val="00DB59D3"/>
    <w:rsid w:val="00DB701C"/>
    <w:rsid w:val="00DB73A6"/>
    <w:rsid w:val="00DC0683"/>
    <w:rsid w:val="00DC14D5"/>
    <w:rsid w:val="00DC1F32"/>
    <w:rsid w:val="00DC2897"/>
    <w:rsid w:val="00DC2DED"/>
    <w:rsid w:val="00DC2E15"/>
    <w:rsid w:val="00DC316B"/>
    <w:rsid w:val="00DC3605"/>
    <w:rsid w:val="00DC5289"/>
    <w:rsid w:val="00DC55AA"/>
    <w:rsid w:val="00DC6A10"/>
    <w:rsid w:val="00DC6D34"/>
    <w:rsid w:val="00DC6F7B"/>
    <w:rsid w:val="00DD0099"/>
    <w:rsid w:val="00DD0163"/>
    <w:rsid w:val="00DD1C93"/>
    <w:rsid w:val="00DD233B"/>
    <w:rsid w:val="00DD519D"/>
    <w:rsid w:val="00DD7744"/>
    <w:rsid w:val="00DE1A78"/>
    <w:rsid w:val="00DE3277"/>
    <w:rsid w:val="00DE7F8C"/>
    <w:rsid w:val="00DF0FCF"/>
    <w:rsid w:val="00DF14E6"/>
    <w:rsid w:val="00DF1F49"/>
    <w:rsid w:val="00DF2C76"/>
    <w:rsid w:val="00DF3057"/>
    <w:rsid w:val="00DF44D8"/>
    <w:rsid w:val="00DF4EDD"/>
    <w:rsid w:val="00DF5AED"/>
    <w:rsid w:val="00DF5F48"/>
    <w:rsid w:val="00DF65CA"/>
    <w:rsid w:val="00DF78F5"/>
    <w:rsid w:val="00DF7D5F"/>
    <w:rsid w:val="00E0099E"/>
    <w:rsid w:val="00E00DD8"/>
    <w:rsid w:val="00E02AB6"/>
    <w:rsid w:val="00E034CB"/>
    <w:rsid w:val="00E04169"/>
    <w:rsid w:val="00E0557B"/>
    <w:rsid w:val="00E06462"/>
    <w:rsid w:val="00E077C7"/>
    <w:rsid w:val="00E11CF4"/>
    <w:rsid w:val="00E12B7E"/>
    <w:rsid w:val="00E1373A"/>
    <w:rsid w:val="00E139C9"/>
    <w:rsid w:val="00E143DF"/>
    <w:rsid w:val="00E14463"/>
    <w:rsid w:val="00E14606"/>
    <w:rsid w:val="00E155C9"/>
    <w:rsid w:val="00E158D0"/>
    <w:rsid w:val="00E1705C"/>
    <w:rsid w:val="00E17786"/>
    <w:rsid w:val="00E17B12"/>
    <w:rsid w:val="00E21261"/>
    <w:rsid w:val="00E21CE7"/>
    <w:rsid w:val="00E2429E"/>
    <w:rsid w:val="00E249BE"/>
    <w:rsid w:val="00E26429"/>
    <w:rsid w:val="00E26BCA"/>
    <w:rsid w:val="00E272EA"/>
    <w:rsid w:val="00E302B4"/>
    <w:rsid w:val="00E30B3E"/>
    <w:rsid w:val="00E31156"/>
    <w:rsid w:val="00E312A2"/>
    <w:rsid w:val="00E31ACA"/>
    <w:rsid w:val="00E33064"/>
    <w:rsid w:val="00E35D1D"/>
    <w:rsid w:val="00E35F95"/>
    <w:rsid w:val="00E36071"/>
    <w:rsid w:val="00E3608E"/>
    <w:rsid w:val="00E36DD0"/>
    <w:rsid w:val="00E401A3"/>
    <w:rsid w:val="00E429A7"/>
    <w:rsid w:val="00E42E34"/>
    <w:rsid w:val="00E4308C"/>
    <w:rsid w:val="00E43DA6"/>
    <w:rsid w:val="00E444CA"/>
    <w:rsid w:val="00E4480F"/>
    <w:rsid w:val="00E45091"/>
    <w:rsid w:val="00E45977"/>
    <w:rsid w:val="00E45C1A"/>
    <w:rsid w:val="00E46483"/>
    <w:rsid w:val="00E5268F"/>
    <w:rsid w:val="00E53633"/>
    <w:rsid w:val="00E53BEA"/>
    <w:rsid w:val="00E5412B"/>
    <w:rsid w:val="00E553EA"/>
    <w:rsid w:val="00E5756E"/>
    <w:rsid w:val="00E60003"/>
    <w:rsid w:val="00E605AF"/>
    <w:rsid w:val="00E618EF"/>
    <w:rsid w:val="00E62664"/>
    <w:rsid w:val="00E63D3D"/>
    <w:rsid w:val="00E644D2"/>
    <w:rsid w:val="00E6545C"/>
    <w:rsid w:val="00E656C3"/>
    <w:rsid w:val="00E6610E"/>
    <w:rsid w:val="00E66123"/>
    <w:rsid w:val="00E66DB7"/>
    <w:rsid w:val="00E66EFA"/>
    <w:rsid w:val="00E6726C"/>
    <w:rsid w:val="00E71DF1"/>
    <w:rsid w:val="00E72347"/>
    <w:rsid w:val="00E73978"/>
    <w:rsid w:val="00E743C1"/>
    <w:rsid w:val="00E75150"/>
    <w:rsid w:val="00E769D7"/>
    <w:rsid w:val="00E76C30"/>
    <w:rsid w:val="00E775DE"/>
    <w:rsid w:val="00E82764"/>
    <w:rsid w:val="00E83E75"/>
    <w:rsid w:val="00E8469B"/>
    <w:rsid w:val="00E84964"/>
    <w:rsid w:val="00E85F15"/>
    <w:rsid w:val="00E8667B"/>
    <w:rsid w:val="00E87CD5"/>
    <w:rsid w:val="00E92142"/>
    <w:rsid w:val="00E94101"/>
    <w:rsid w:val="00E9414D"/>
    <w:rsid w:val="00E941EE"/>
    <w:rsid w:val="00E9479E"/>
    <w:rsid w:val="00E9583E"/>
    <w:rsid w:val="00E9598B"/>
    <w:rsid w:val="00E962D7"/>
    <w:rsid w:val="00E96D08"/>
    <w:rsid w:val="00EA021A"/>
    <w:rsid w:val="00EA06C4"/>
    <w:rsid w:val="00EA0991"/>
    <w:rsid w:val="00EA0E59"/>
    <w:rsid w:val="00EA1B7F"/>
    <w:rsid w:val="00EA250C"/>
    <w:rsid w:val="00EA65D3"/>
    <w:rsid w:val="00EA70EE"/>
    <w:rsid w:val="00EA7CF0"/>
    <w:rsid w:val="00EB25B3"/>
    <w:rsid w:val="00EB2715"/>
    <w:rsid w:val="00EB3AAE"/>
    <w:rsid w:val="00EB3BE8"/>
    <w:rsid w:val="00EB558F"/>
    <w:rsid w:val="00EB59F5"/>
    <w:rsid w:val="00EB6E4D"/>
    <w:rsid w:val="00EB721A"/>
    <w:rsid w:val="00EB7586"/>
    <w:rsid w:val="00EC175C"/>
    <w:rsid w:val="00EC1BFC"/>
    <w:rsid w:val="00EC313D"/>
    <w:rsid w:val="00EC3B39"/>
    <w:rsid w:val="00EC4067"/>
    <w:rsid w:val="00EC48DC"/>
    <w:rsid w:val="00EC5715"/>
    <w:rsid w:val="00EC5E46"/>
    <w:rsid w:val="00EC646F"/>
    <w:rsid w:val="00EC6479"/>
    <w:rsid w:val="00EC76FF"/>
    <w:rsid w:val="00EC78C1"/>
    <w:rsid w:val="00ED00B6"/>
    <w:rsid w:val="00ED122A"/>
    <w:rsid w:val="00ED2CA7"/>
    <w:rsid w:val="00ED4F29"/>
    <w:rsid w:val="00ED514E"/>
    <w:rsid w:val="00ED63C2"/>
    <w:rsid w:val="00ED70E3"/>
    <w:rsid w:val="00ED7F6C"/>
    <w:rsid w:val="00EE052E"/>
    <w:rsid w:val="00EE1709"/>
    <w:rsid w:val="00EE1977"/>
    <w:rsid w:val="00EE2497"/>
    <w:rsid w:val="00EE30EB"/>
    <w:rsid w:val="00EE3B7C"/>
    <w:rsid w:val="00EE3D27"/>
    <w:rsid w:val="00EE4CC8"/>
    <w:rsid w:val="00EE59A8"/>
    <w:rsid w:val="00EE64C3"/>
    <w:rsid w:val="00EE7E6E"/>
    <w:rsid w:val="00EF1B34"/>
    <w:rsid w:val="00EF21FC"/>
    <w:rsid w:val="00EF2B81"/>
    <w:rsid w:val="00EF4142"/>
    <w:rsid w:val="00EF43E5"/>
    <w:rsid w:val="00EF5DA8"/>
    <w:rsid w:val="00EF5FD7"/>
    <w:rsid w:val="00EF5FEF"/>
    <w:rsid w:val="00EF62A5"/>
    <w:rsid w:val="00EF6314"/>
    <w:rsid w:val="00EF6671"/>
    <w:rsid w:val="00EF67E2"/>
    <w:rsid w:val="00EF6CF4"/>
    <w:rsid w:val="00EF73BC"/>
    <w:rsid w:val="00F00E93"/>
    <w:rsid w:val="00F019A1"/>
    <w:rsid w:val="00F02DD7"/>
    <w:rsid w:val="00F059C4"/>
    <w:rsid w:val="00F05A8B"/>
    <w:rsid w:val="00F06081"/>
    <w:rsid w:val="00F07344"/>
    <w:rsid w:val="00F07EA3"/>
    <w:rsid w:val="00F1396F"/>
    <w:rsid w:val="00F13FB2"/>
    <w:rsid w:val="00F14197"/>
    <w:rsid w:val="00F142A6"/>
    <w:rsid w:val="00F15677"/>
    <w:rsid w:val="00F20825"/>
    <w:rsid w:val="00F213AD"/>
    <w:rsid w:val="00F215FE"/>
    <w:rsid w:val="00F21869"/>
    <w:rsid w:val="00F220D7"/>
    <w:rsid w:val="00F22E1F"/>
    <w:rsid w:val="00F22EC0"/>
    <w:rsid w:val="00F23155"/>
    <w:rsid w:val="00F23B25"/>
    <w:rsid w:val="00F25065"/>
    <w:rsid w:val="00F2573E"/>
    <w:rsid w:val="00F25A73"/>
    <w:rsid w:val="00F278BF"/>
    <w:rsid w:val="00F27D3D"/>
    <w:rsid w:val="00F30E46"/>
    <w:rsid w:val="00F332AD"/>
    <w:rsid w:val="00F34E49"/>
    <w:rsid w:val="00F35D58"/>
    <w:rsid w:val="00F36EBE"/>
    <w:rsid w:val="00F416D6"/>
    <w:rsid w:val="00F4342B"/>
    <w:rsid w:val="00F435D1"/>
    <w:rsid w:val="00F44854"/>
    <w:rsid w:val="00F44CFD"/>
    <w:rsid w:val="00F45E69"/>
    <w:rsid w:val="00F460F5"/>
    <w:rsid w:val="00F507E5"/>
    <w:rsid w:val="00F51814"/>
    <w:rsid w:val="00F5204B"/>
    <w:rsid w:val="00F52A1D"/>
    <w:rsid w:val="00F52E9D"/>
    <w:rsid w:val="00F5528C"/>
    <w:rsid w:val="00F56CEF"/>
    <w:rsid w:val="00F60918"/>
    <w:rsid w:val="00F62CEC"/>
    <w:rsid w:val="00F634CA"/>
    <w:rsid w:val="00F63A02"/>
    <w:rsid w:val="00F63F65"/>
    <w:rsid w:val="00F64563"/>
    <w:rsid w:val="00F65644"/>
    <w:rsid w:val="00F65F61"/>
    <w:rsid w:val="00F6622B"/>
    <w:rsid w:val="00F66D44"/>
    <w:rsid w:val="00F67AD4"/>
    <w:rsid w:val="00F700A1"/>
    <w:rsid w:val="00F7304B"/>
    <w:rsid w:val="00F768C6"/>
    <w:rsid w:val="00F777DC"/>
    <w:rsid w:val="00F8057A"/>
    <w:rsid w:val="00F80F4D"/>
    <w:rsid w:val="00F82793"/>
    <w:rsid w:val="00F82CB8"/>
    <w:rsid w:val="00F8421A"/>
    <w:rsid w:val="00F844D2"/>
    <w:rsid w:val="00F85CC2"/>
    <w:rsid w:val="00F86576"/>
    <w:rsid w:val="00F865D9"/>
    <w:rsid w:val="00F866F9"/>
    <w:rsid w:val="00F87C9B"/>
    <w:rsid w:val="00F90973"/>
    <w:rsid w:val="00F91EE7"/>
    <w:rsid w:val="00F92410"/>
    <w:rsid w:val="00F92A57"/>
    <w:rsid w:val="00F94069"/>
    <w:rsid w:val="00F9431D"/>
    <w:rsid w:val="00F94323"/>
    <w:rsid w:val="00F94AE9"/>
    <w:rsid w:val="00F97586"/>
    <w:rsid w:val="00F97C96"/>
    <w:rsid w:val="00FA11E2"/>
    <w:rsid w:val="00FA14E9"/>
    <w:rsid w:val="00FA3894"/>
    <w:rsid w:val="00FA3E01"/>
    <w:rsid w:val="00FA3FD6"/>
    <w:rsid w:val="00FA4043"/>
    <w:rsid w:val="00FA4BDD"/>
    <w:rsid w:val="00FA4F4C"/>
    <w:rsid w:val="00FA5CAB"/>
    <w:rsid w:val="00FA6561"/>
    <w:rsid w:val="00FA6F31"/>
    <w:rsid w:val="00FA7043"/>
    <w:rsid w:val="00FA74BE"/>
    <w:rsid w:val="00FA79EA"/>
    <w:rsid w:val="00FA7FB7"/>
    <w:rsid w:val="00FB0502"/>
    <w:rsid w:val="00FB0980"/>
    <w:rsid w:val="00FB0E52"/>
    <w:rsid w:val="00FB3963"/>
    <w:rsid w:val="00FB47BF"/>
    <w:rsid w:val="00FB5364"/>
    <w:rsid w:val="00FB59ED"/>
    <w:rsid w:val="00FB73F2"/>
    <w:rsid w:val="00FB7D10"/>
    <w:rsid w:val="00FC0BAB"/>
    <w:rsid w:val="00FC1296"/>
    <w:rsid w:val="00FC2848"/>
    <w:rsid w:val="00FC3FCC"/>
    <w:rsid w:val="00FC50F2"/>
    <w:rsid w:val="00FC7A29"/>
    <w:rsid w:val="00FD0075"/>
    <w:rsid w:val="00FD1033"/>
    <w:rsid w:val="00FD110B"/>
    <w:rsid w:val="00FD1A30"/>
    <w:rsid w:val="00FD40B0"/>
    <w:rsid w:val="00FD48B3"/>
    <w:rsid w:val="00FD4E97"/>
    <w:rsid w:val="00FD6288"/>
    <w:rsid w:val="00FD69CE"/>
    <w:rsid w:val="00FD7A63"/>
    <w:rsid w:val="00FE02A1"/>
    <w:rsid w:val="00FE02A7"/>
    <w:rsid w:val="00FE051C"/>
    <w:rsid w:val="00FE0C34"/>
    <w:rsid w:val="00FE2534"/>
    <w:rsid w:val="00FE2E76"/>
    <w:rsid w:val="00FE3A19"/>
    <w:rsid w:val="00FE3A44"/>
    <w:rsid w:val="00FE3EA1"/>
    <w:rsid w:val="00FE3F0F"/>
    <w:rsid w:val="00FE3F80"/>
    <w:rsid w:val="00FE461B"/>
    <w:rsid w:val="00FE51FA"/>
    <w:rsid w:val="00FE523A"/>
    <w:rsid w:val="00FE5354"/>
    <w:rsid w:val="00FE5E1D"/>
    <w:rsid w:val="00FE7559"/>
    <w:rsid w:val="00FF0CA7"/>
    <w:rsid w:val="00FF1309"/>
    <w:rsid w:val="00FF4AB7"/>
    <w:rsid w:val="00FF4B5E"/>
    <w:rsid w:val="00FF59B3"/>
    <w:rsid w:val="00FF60DE"/>
    <w:rsid w:val="00FF60FC"/>
    <w:rsid w:val="00FF6C21"/>
    <w:rsid w:val="00FF7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3499483"/>
  <w15:docId w15:val="{4A68D1B6-1B14-4915-87B3-A81F22270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B5AFF"/>
    <w:pPr>
      <w:keepNext/>
      <w:spacing w:after="0" w:line="240" w:lineRule="auto"/>
      <w:outlineLvl w:val="0"/>
    </w:pPr>
    <w:rPr>
      <w:rFonts w:ascii="Arial" w:eastAsia="Times New Roman" w:hAnsi="Arial" w:cs="Arial"/>
      <w:b/>
      <w:bCs/>
      <w:sz w:val="24"/>
      <w:szCs w:val="24"/>
      <w:lang w:val="en-GB" w:eastAsia="de-DE"/>
    </w:rPr>
  </w:style>
  <w:style w:type="paragraph" w:styleId="Heading3">
    <w:name w:val="heading 3"/>
    <w:basedOn w:val="Normal"/>
    <w:next w:val="Normal"/>
    <w:link w:val="Heading3Char"/>
    <w:qFormat/>
    <w:rsid w:val="008B5AFF"/>
    <w:pPr>
      <w:keepNext/>
      <w:spacing w:after="0" w:line="240" w:lineRule="auto"/>
      <w:outlineLvl w:val="2"/>
    </w:pPr>
    <w:rPr>
      <w:rFonts w:ascii="Arial" w:eastAsia="Times New Roman" w:hAnsi="Arial" w:cs="Arial"/>
      <w:b/>
      <w:bCs/>
      <w:i/>
      <w:iCs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5932D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32D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932D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932D3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FA5CAB"/>
    <w:pPr>
      <w:ind w:left="720"/>
      <w:contextualSpacing/>
    </w:pPr>
  </w:style>
  <w:style w:type="table" w:styleId="TableGrid">
    <w:name w:val="Table Grid"/>
    <w:basedOn w:val="TableNormal"/>
    <w:uiPriority w:val="39"/>
    <w:rsid w:val="002F09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E2D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D2F"/>
  </w:style>
  <w:style w:type="paragraph" w:styleId="Footer">
    <w:name w:val="footer"/>
    <w:basedOn w:val="Normal"/>
    <w:link w:val="FooterChar"/>
    <w:uiPriority w:val="99"/>
    <w:unhideWhenUsed/>
    <w:rsid w:val="00CE2D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D2F"/>
  </w:style>
  <w:style w:type="character" w:styleId="Hyperlink">
    <w:name w:val="Hyperlink"/>
    <w:basedOn w:val="DefaultParagraphFont"/>
    <w:uiPriority w:val="99"/>
    <w:unhideWhenUsed/>
    <w:rsid w:val="00E605AF"/>
    <w:rPr>
      <w:color w:val="0563C1" w:themeColor="hyperlink"/>
      <w:u w:val="single"/>
    </w:rPr>
  </w:style>
  <w:style w:type="paragraph" w:customStyle="1" w:styleId="Default">
    <w:name w:val="Default"/>
    <w:rsid w:val="00A44CC4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sid w:val="00A44CC4"/>
    <w:rPr>
      <w:rFonts w:cs="Times New Roman"/>
      <w:color w:val="auto"/>
    </w:rPr>
  </w:style>
  <w:style w:type="character" w:customStyle="1" w:styleId="Heading1Char">
    <w:name w:val="Heading 1 Char"/>
    <w:basedOn w:val="DefaultParagraphFont"/>
    <w:link w:val="Heading1"/>
    <w:rsid w:val="008B5AFF"/>
    <w:rPr>
      <w:rFonts w:ascii="Arial" w:eastAsia="Times New Roman" w:hAnsi="Arial" w:cs="Arial"/>
      <w:b/>
      <w:bCs/>
      <w:sz w:val="24"/>
      <w:szCs w:val="24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8B5AFF"/>
    <w:rPr>
      <w:rFonts w:ascii="Arial" w:eastAsia="Times New Roman" w:hAnsi="Arial" w:cs="Arial"/>
      <w:b/>
      <w:bCs/>
      <w:i/>
      <w:iCs/>
      <w:lang w:val="en-GB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0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01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224F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4F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4F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4F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4F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24F4"/>
    <w:pPr>
      <w:spacing w:after="0" w:line="240" w:lineRule="auto"/>
    </w:p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9654DA"/>
    <w:pPr>
      <w:numPr>
        <w:ilvl w:val="0"/>
      </w:numPr>
      <w:spacing w:before="240" w:after="240" w:line="240" w:lineRule="auto"/>
    </w:pPr>
    <w:rPr>
      <w:rFonts w:ascii="Times New Roman" w:eastAsia="Calibri" w:hAnsi="Times New Roman" w:cs="Times New Roman"/>
      <w:b/>
      <w:i w:val="0"/>
      <w:iCs w:val="0"/>
      <w:color w:val="auto"/>
      <w:spacing w:val="0"/>
    </w:rPr>
  </w:style>
  <w:style w:type="paragraph" w:styleId="Title">
    <w:name w:val="Title"/>
    <w:basedOn w:val="Normal"/>
    <w:next w:val="Normal"/>
    <w:link w:val="TitleChar"/>
    <w:qFormat/>
    <w:rsid w:val="009654DA"/>
    <w:pPr>
      <w:suppressLineNumbers/>
      <w:spacing w:before="240" w:after="360" w:line="240" w:lineRule="auto"/>
      <w:jc w:val="center"/>
    </w:pPr>
    <w:rPr>
      <w:rFonts w:ascii="Times New Roman" w:eastAsia="Calibri" w:hAnsi="Times New Roman"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9654DA"/>
    <w:rPr>
      <w:rFonts w:ascii="Times New Roman" w:eastAsia="Calibri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9654DA"/>
    <w:pPr>
      <w:spacing w:after="120"/>
    </w:pPr>
    <w:rPr>
      <w:i/>
    </w:rPr>
  </w:style>
  <w:style w:type="paragraph" w:styleId="Subtitle">
    <w:name w:val="Subtitle"/>
    <w:basedOn w:val="Normal"/>
    <w:next w:val="Normal"/>
    <w:link w:val="SubtitleChar"/>
    <w:uiPriority w:val="11"/>
    <w:qFormat/>
    <w:rsid w:val="009654DA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654D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9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26021-4AF1-4D27-8989-EA305B7796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lfan zazuli</dc:creator>
  <cp:lastModifiedBy>Z. Zazuli</cp:lastModifiedBy>
  <cp:revision>2</cp:revision>
  <cp:lastPrinted>2017-07-21T08:05:00Z</cp:lastPrinted>
  <dcterms:created xsi:type="dcterms:W3CDTF">2018-07-14T09:15:00Z</dcterms:created>
  <dcterms:modified xsi:type="dcterms:W3CDTF">2018-07-14T09:15:00Z</dcterms:modified>
</cp:coreProperties>
</file>